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A4912" w14:textId="5B2BBDCD" w:rsidR="00121A2F" w:rsidRPr="00121A2F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2AAB5089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3AE1A9A5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</w:t>
      </w:r>
      <w:r w:rsidR="00A33900">
        <w:rPr>
          <w:noProof/>
        </w:rPr>
        <w:t xml:space="preserve">skip </w:t>
      </w:r>
      <w:r w:rsidR="007F696D">
        <w:rPr>
          <w:noProof/>
        </w:rPr>
        <w:t xml:space="preserve">the attachments to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 w:rsidR="007F696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28F13C7E" w:rsidR="00273184" w:rsidRDefault="00A33900" w:rsidP="00273184">
      <w:pPr>
        <w:pStyle w:val="Heading1"/>
        <w:jc w:val="center"/>
        <w:rPr>
          <w:noProof/>
        </w:rPr>
      </w:pPr>
      <w:r>
        <w:rPr>
          <w:noProof/>
        </w:rPr>
        <w:t>Social Network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7625F684" w14:textId="007C8C5C" w:rsidR="00DC3291" w:rsidRPr="00DC3291" w:rsidRDefault="00653DC7" w:rsidP="00DC3291">
      <w:pPr>
        <w:jc w:val="center"/>
      </w:pPr>
      <w:r w:rsidRPr="00653DC7">
        <w:rPr>
          <w:noProof/>
        </w:rPr>
        <w:drawing>
          <wp:inline distT="0" distB="0" distL="0" distR="0" wp14:anchorId="1D829293" wp14:editId="3AFA3E67">
            <wp:extent cx="6549446" cy="5505450"/>
            <wp:effectExtent l="0" t="0" r="3810" b="0"/>
            <wp:docPr id="179652712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197" cy="5521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lastRenderedPageBreak/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15CC8B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231671">
        <w:rPr>
          <w:rStyle w:val="CodeChar"/>
        </w:rPr>
        <w:t>SocialNetworkDb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="001F4375">
        <w:t xml:space="preserve"> and</w:t>
      </w:r>
      <w:r w:rsidRPr="009C06BC">
        <w:rPr>
          <w:lang w:val="bg-BG"/>
        </w:rPr>
        <w:t xml:space="preserve">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>entity classes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5844F8F" w14:textId="77777777" w:rsidR="00852FB3" w:rsidRPr="001B3C71" w:rsidRDefault="00852FB3" w:rsidP="00852FB3">
      <w:pPr>
        <w:pStyle w:val="Heading3"/>
      </w:pPr>
      <w:r>
        <w:t>User</w:t>
      </w:r>
    </w:p>
    <w:p w14:paraId="0FECCB96" w14:textId="77777777" w:rsidR="00852FB3" w:rsidRPr="001B3C71" w:rsidRDefault="00852FB3" w:rsidP="00852FB3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2A6F51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0A4AFA89" w14:textId="77777777" w:rsidR="00852FB3" w:rsidRPr="00715CF0" w:rsidRDefault="00852FB3" w:rsidP="00852FB3">
      <w:pPr>
        <w:pStyle w:val="ListParagraph"/>
        <w:numPr>
          <w:ilvl w:val="0"/>
          <w:numId w:val="3"/>
        </w:numPr>
        <w:rPr>
          <w:b/>
        </w:rPr>
      </w:pPr>
      <w:r>
        <w:rPr>
          <w:rStyle w:val="CodeChar"/>
        </w:rPr>
        <w:t>User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4</w:t>
      </w:r>
      <w:r w:rsidRPr="007970EC">
        <w:rPr>
          <w:b/>
        </w:rPr>
        <w:t xml:space="preserve">, </w:t>
      </w:r>
      <w:r>
        <w:rPr>
          <w:b/>
        </w:rPr>
        <w:t>2</w:t>
      </w:r>
      <w:r w:rsidRPr="007970EC">
        <w:rPr>
          <w:b/>
        </w:rPr>
        <w:t>0]</w:t>
      </w:r>
      <w:r w:rsidRPr="00715CF0">
        <w:rPr>
          <w:b/>
        </w:rPr>
        <w:t xml:space="preserve"> (required)</w:t>
      </w:r>
    </w:p>
    <w:p w14:paraId="797A005B" w14:textId="77777777" w:rsidR="00852FB3" w:rsidRPr="007970EC" w:rsidRDefault="00852FB3" w:rsidP="00852FB3">
      <w:pPr>
        <w:pStyle w:val="ListParagraph"/>
        <w:numPr>
          <w:ilvl w:val="0"/>
          <w:numId w:val="3"/>
        </w:numPr>
      </w:pPr>
      <w:r>
        <w:rPr>
          <w:rStyle w:val="CodeChar"/>
        </w:rPr>
        <w:t>Email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8</w:t>
      </w:r>
      <w:r w:rsidRPr="007970EC">
        <w:rPr>
          <w:b/>
        </w:rPr>
        <w:t xml:space="preserve">, </w:t>
      </w:r>
      <w:r>
        <w:rPr>
          <w:b/>
        </w:rPr>
        <w:t>6</w:t>
      </w:r>
      <w:r w:rsidRPr="007970EC">
        <w:rPr>
          <w:b/>
        </w:rPr>
        <w:t>0]</w:t>
      </w:r>
      <w:r w:rsidRPr="007970EC">
        <w:t xml:space="preserve"> </w:t>
      </w:r>
      <w:r w:rsidRPr="00715CF0">
        <w:rPr>
          <w:b/>
        </w:rPr>
        <w:t>(required)</w:t>
      </w:r>
    </w:p>
    <w:p w14:paraId="586C91CD" w14:textId="722E43C6" w:rsidR="00852FB3" w:rsidRDefault="00852FB3" w:rsidP="00852FB3">
      <w:pPr>
        <w:pStyle w:val="ListParagraph"/>
        <w:numPr>
          <w:ilvl w:val="0"/>
          <w:numId w:val="3"/>
        </w:numPr>
      </w:pPr>
      <w:r>
        <w:rPr>
          <w:rStyle w:val="CodeChar"/>
        </w:rPr>
        <w:t>Password</w:t>
      </w:r>
      <w:r w:rsidRPr="007970EC">
        <w:t xml:space="preserve"> – </w:t>
      </w:r>
      <w:r w:rsidRPr="002A6F51">
        <w:rPr>
          <w:b/>
          <w:bCs/>
        </w:rPr>
        <w:t>text</w:t>
      </w:r>
      <w:r w:rsidRPr="007970EC">
        <w:t xml:space="preserve"> with </w:t>
      </w:r>
      <w:r w:rsidR="007F696D">
        <w:t xml:space="preserve">a </w:t>
      </w:r>
      <w:r w:rsidRPr="00856FD3">
        <w:rPr>
          <w:b/>
          <w:bCs/>
        </w:rPr>
        <w:t>minimum</w:t>
      </w:r>
      <w:r>
        <w:t xml:space="preserve"> </w:t>
      </w:r>
      <w:r w:rsidRPr="00413906">
        <w:rPr>
          <w:b/>
          <w:bCs/>
        </w:rPr>
        <w:t>length</w:t>
      </w:r>
      <w:r w:rsidRPr="007970EC">
        <w:t xml:space="preserve"> </w:t>
      </w:r>
      <w:r w:rsidR="007F696D">
        <w:t xml:space="preserve">of </w:t>
      </w:r>
      <w:r>
        <w:rPr>
          <w:b/>
        </w:rPr>
        <w:t>6</w:t>
      </w:r>
      <w:r w:rsidRPr="007970EC">
        <w:rPr>
          <w:b/>
        </w:rPr>
        <w:t xml:space="preserve"> </w:t>
      </w:r>
      <w:r w:rsidRPr="00715CF0">
        <w:rPr>
          <w:b/>
        </w:rPr>
        <w:t>(required)</w:t>
      </w:r>
    </w:p>
    <w:p w14:paraId="53CE1A00" w14:textId="77777777" w:rsidR="00852FB3" w:rsidRPr="00DA3445" w:rsidRDefault="00852FB3" w:rsidP="00852FB3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Post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Post</w:t>
      </w:r>
    </w:p>
    <w:p w14:paraId="24C8434D" w14:textId="77777777" w:rsidR="00852FB3" w:rsidRPr="00D2198F" w:rsidRDefault="00852FB3" w:rsidP="00852FB3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Message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Message</w:t>
      </w:r>
    </w:p>
    <w:p w14:paraId="63502ABC" w14:textId="3490F4A8" w:rsidR="00852FB3" w:rsidRPr="00852FB3" w:rsidRDefault="00852FB3" w:rsidP="00653DC7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UsersConversation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UserConversation</w:t>
      </w:r>
    </w:p>
    <w:p w14:paraId="5E821C04" w14:textId="2F9ADE55" w:rsidR="00653DC7" w:rsidRPr="00653DC7" w:rsidRDefault="00653DC7" w:rsidP="00653DC7">
      <w:pPr>
        <w:pStyle w:val="Heading3"/>
        <w:rPr>
          <w:lang w:val="bg-BG"/>
        </w:rPr>
      </w:pPr>
      <w:r>
        <w:t>Conversation</w:t>
      </w:r>
    </w:p>
    <w:p w14:paraId="4079C0DC" w14:textId="77777777" w:rsidR="00653DC7" w:rsidRPr="00302EAC" w:rsidRDefault="00653DC7" w:rsidP="00653DC7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1137F9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19E897FC" w14:textId="0096DE9C" w:rsidR="00653DC7" w:rsidRPr="00302EAC" w:rsidRDefault="00597884" w:rsidP="00653DC7">
      <w:pPr>
        <w:pStyle w:val="ListParagraph"/>
        <w:numPr>
          <w:ilvl w:val="0"/>
          <w:numId w:val="3"/>
        </w:numPr>
      </w:pPr>
      <w:r>
        <w:rPr>
          <w:rStyle w:val="CodeChar"/>
          <w:bCs/>
        </w:rPr>
        <w:t>Title</w:t>
      </w:r>
      <w:r w:rsidR="00653DC7">
        <w:rPr>
          <w:b/>
        </w:rPr>
        <w:t xml:space="preserve"> – </w:t>
      </w:r>
      <w:r w:rsidR="00653DC7" w:rsidRPr="007970EC">
        <w:rPr>
          <w:b/>
          <w:bCs/>
        </w:rPr>
        <w:t>text</w:t>
      </w:r>
      <w:r w:rsidR="00653DC7" w:rsidRPr="007970EC">
        <w:t xml:space="preserve"> with length </w:t>
      </w:r>
      <w:r w:rsidR="00653DC7" w:rsidRPr="007970EC">
        <w:rPr>
          <w:b/>
        </w:rPr>
        <w:t>[</w:t>
      </w:r>
      <w:r w:rsidR="00653DC7">
        <w:rPr>
          <w:b/>
        </w:rPr>
        <w:t>2</w:t>
      </w:r>
      <w:r w:rsidR="00653DC7" w:rsidRPr="007970EC">
        <w:rPr>
          <w:b/>
        </w:rPr>
        <w:t xml:space="preserve">, </w:t>
      </w:r>
      <w:r w:rsidR="00653DC7">
        <w:rPr>
          <w:b/>
        </w:rPr>
        <w:t>30</w:t>
      </w:r>
      <w:r w:rsidR="00653DC7" w:rsidRPr="007970EC">
        <w:rPr>
          <w:b/>
        </w:rPr>
        <w:t>]</w:t>
      </w:r>
      <w:r w:rsidR="001F4375">
        <w:rPr>
          <w:b/>
        </w:rPr>
        <w:t xml:space="preserve"> (required)</w:t>
      </w:r>
    </w:p>
    <w:p w14:paraId="0B1B4CC8" w14:textId="77777777" w:rsidR="00653DC7" w:rsidRPr="00302EAC" w:rsidRDefault="00653DC7" w:rsidP="00653DC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tartedAt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proofErr w:type="spellStart"/>
      <w:r w:rsidRPr="00DF17AC">
        <w:rPr>
          <w:rFonts w:ascii="Consolas" w:hAnsi="Consolas"/>
          <w:b/>
          <w:bCs/>
        </w:rPr>
        <w:t>DateTime</w:t>
      </w:r>
      <w:proofErr w:type="spellEnd"/>
      <w:r>
        <w:rPr>
          <w:rFonts w:ascii="Consolas" w:hAnsi="Consolas"/>
          <w:b/>
          <w:bCs/>
        </w:rPr>
        <w:t xml:space="preserve"> </w:t>
      </w:r>
      <w:r w:rsidRPr="004809F6">
        <w:rPr>
          <w:b/>
          <w:bCs/>
        </w:rPr>
        <w:t>(required)</w:t>
      </w:r>
    </w:p>
    <w:p w14:paraId="315D4AE8" w14:textId="77777777" w:rsidR="00653DC7" w:rsidRPr="00E9037F" w:rsidRDefault="00653DC7" w:rsidP="00653DC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ssages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Message</w:t>
      </w:r>
    </w:p>
    <w:p w14:paraId="0C276609" w14:textId="533D98A6" w:rsidR="00653DC7" w:rsidRPr="00653DC7" w:rsidRDefault="00653DC7" w:rsidP="00273184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Style w:val="CodeChar"/>
        </w:rPr>
        <w:t>UsersConversations</w:t>
      </w:r>
      <w:r w:rsidRPr="007970EC">
        <w:t xml:space="preserve"> – </w:t>
      </w:r>
      <w:r w:rsidRPr="00347BF8">
        <w:t>a</w:t>
      </w:r>
      <w:r w:rsidRPr="00347BF8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UserConversation</w:t>
      </w:r>
    </w:p>
    <w:p w14:paraId="12487C66" w14:textId="77777777" w:rsidR="00653DC7" w:rsidRDefault="00653DC7" w:rsidP="00653DC7">
      <w:pPr>
        <w:pStyle w:val="Heading3"/>
        <w:rPr>
          <w:noProof/>
        </w:rPr>
      </w:pPr>
      <w:r>
        <w:rPr>
          <w:noProof/>
        </w:rPr>
        <w:t>UserConversation</w:t>
      </w:r>
    </w:p>
    <w:p w14:paraId="01D904CA" w14:textId="77777777" w:rsidR="00653DC7" w:rsidRPr="001137F9" w:rsidRDefault="00653DC7" w:rsidP="00653DC7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noProof w:val="0"/>
        </w:rPr>
      </w:pPr>
      <w:r>
        <w:rPr>
          <w:rStyle w:val="CodeChar"/>
        </w:rPr>
        <w:t>UserId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  <w:bCs/>
        </w:rPr>
        <w:t>integer</w:t>
      </w:r>
      <w:r>
        <w:rPr>
          <w:rStyle w:val="CodeChar"/>
        </w:rPr>
        <w:t xml:space="preserve">, </w:t>
      </w:r>
      <w:r w:rsidRPr="001137F9">
        <w:rPr>
          <w:rStyle w:val="CodeChar"/>
          <w:rFonts w:asciiTheme="minorHAnsi" w:hAnsiTheme="minorHAnsi"/>
          <w:noProof w:val="0"/>
        </w:rPr>
        <w:t xml:space="preserve">Primary Key, </w:t>
      </w:r>
      <w:r>
        <w:rPr>
          <w:rStyle w:val="CodeChar"/>
          <w:rFonts w:asciiTheme="minorHAnsi" w:hAnsiTheme="minorHAnsi"/>
          <w:noProof w:val="0"/>
        </w:rPr>
        <w:t>F</w:t>
      </w:r>
      <w:r w:rsidRPr="001137F9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1137F9">
        <w:rPr>
          <w:rStyle w:val="CodeChar"/>
          <w:rFonts w:asciiTheme="minorHAnsi" w:hAnsiTheme="minorHAnsi"/>
          <w:noProof w:val="0"/>
        </w:rPr>
        <w:t>ey (required)</w:t>
      </w:r>
    </w:p>
    <w:p w14:paraId="7D99618A" w14:textId="77777777" w:rsidR="00653DC7" w:rsidRDefault="00653DC7" w:rsidP="00653DC7">
      <w:pPr>
        <w:pStyle w:val="ListParagraph"/>
        <w:numPr>
          <w:ilvl w:val="0"/>
          <w:numId w:val="33"/>
        </w:numPr>
      </w:pPr>
      <w:r>
        <w:rPr>
          <w:rStyle w:val="CodeChar"/>
        </w:rPr>
        <w:t>User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</w:rPr>
        <w:t>User</w:t>
      </w:r>
    </w:p>
    <w:p w14:paraId="003FF921" w14:textId="77777777" w:rsidR="00653DC7" w:rsidRPr="00823669" w:rsidRDefault="00653DC7" w:rsidP="00653DC7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versationId</w:t>
      </w:r>
      <w:r w:rsidRPr="00823669">
        <w:rPr>
          <w:rFonts w:cstheme="minorHAnsi"/>
          <w:b/>
        </w:rPr>
        <w:t xml:space="preserve"> </w:t>
      </w:r>
      <w:r>
        <w:t xml:space="preserve">– </w:t>
      </w:r>
      <w:r w:rsidRPr="00823669">
        <w:rPr>
          <w:rStyle w:val="CodeChar"/>
          <w:bCs/>
        </w:rPr>
        <w:t>integer</w:t>
      </w:r>
      <w:r>
        <w:rPr>
          <w:rStyle w:val="CodeChar"/>
        </w:rPr>
        <w:t xml:space="preserve">, </w:t>
      </w:r>
      <w:r w:rsidRPr="001137F9">
        <w:rPr>
          <w:rStyle w:val="CodeChar"/>
          <w:rFonts w:asciiTheme="minorHAnsi" w:hAnsiTheme="minorHAnsi"/>
          <w:noProof w:val="0"/>
        </w:rPr>
        <w:t xml:space="preserve">Primary Key, </w:t>
      </w:r>
      <w:r>
        <w:rPr>
          <w:rStyle w:val="CodeChar"/>
          <w:rFonts w:asciiTheme="minorHAnsi" w:hAnsiTheme="minorHAnsi"/>
          <w:noProof w:val="0"/>
        </w:rPr>
        <w:t>F</w:t>
      </w:r>
      <w:r w:rsidRPr="001137F9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1137F9">
        <w:rPr>
          <w:rStyle w:val="CodeChar"/>
          <w:rFonts w:asciiTheme="minorHAnsi" w:hAnsiTheme="minorHAnsi"/>
          <w:noProof w:val="0"/>
        </w:rPr>
        <w:t>ey (required)</w:t>
      </w:r>
    </w:p>
    <w:p w14:paraId="4505E3C2" w14:textId="5F5B9E6B" w:rsidR="00653DC7" w:rsidRPr="00653DC7" w:rsidRDefault="00653DC7" w:rsidP="00273184">
      <w:pPr>
        <w:pStyle w:val="ListParagraph"/>
        <w:numPr>
          <w:ilvl w:val="0"/>
          <w:numId w:val="33"/>
        </w:numPr>
      </w:pPr>
      <w:r>
        <w:rPr>
          <w:rStyle w:val="CodeChar"/>
        </w:rPr>
        <w:t>Conversation</w:t>
      </w:r>
      <w:r>
        <w:t xml:space="preserve"> – </w:t>
      </w:r>
      <w:r>
        <w:rPr>
          <w:rStyle w:val="CodeChar"/>
        </w:rPr>
        <w:t>Conversation</w:t>
      </w:r>
    </w:p>
    <w:p w14:paraId="74C137C6" w14:textId="643E4C66" w:rsidR="00273184" w:rsidRDefault="00231671" w:rsidP="00273184">
      <w:pPr>
        <w:pStyle w:val="Heading3"/>
      </w:pPr>
      <w:r>
        <w:t>Post</w:t>
      </w:r>
    </w:p>
    <w:p w14:paraId="3385A5A2" w14:textId="5B1515AD" w:rsidR="00273184" w:rsidRPr="00017507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2A6F51">
        <w:rPr>
          <w:rFonts w:ascii="Consolas" w:hAnsi="Consolas"/>
          <w:b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66EFA4AE" w14:textId="5FD42CD8" w:rsidR="00017507" w:rsidRPr="007970EC" w:rsidRDefault="0076755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302EAC">
        <w:rPr>
          <w:rStyle w:val="CodeChar"/>
          <w:bCs/>
        </w:rPr>
        <w:t>Content</w:t>
      </w:r>
      <w:r w:rsidR="00017507">
        <w:rPr>
          <w:b/>
        </w:rPr>
        <w:t xml:space="preserve"> 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2A6F51">
        <w:rPr>
          <w:b/>
        </w:rPr>
        <w:t>5</w:t>
      </w:r>
      <w:r w:rsidRPr="007970EC">
        <w:rPr>
          <w:b/>
        </w:rPr>
        <w:t xml:space="preserve">, </w:t>
      </w:r>
      <w:r w:rsidR="002A6F51">
        <w:rPr>
          <w:b/>
        </w:rPr>
        <w:t>3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2AACC6F0" w:rsidR="00273184" w:rsidRPr="00234F3E" w:rsidRDefault="0076755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reatedAt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proofErr w:type="spellStart"/>
      <w:r w:rsidR="002A6F51" w:rsidRPr="00DF17AC">
        <w:rPr>
          <w:rFonts w:ascii="Consolas" w:hAnsi="Consolas"/>
          <w:b/>
          <w:bCs/>
        </w:rPr>
        <w:t>DateTime</w:t>
      </w:r>
      <w:proofErr w:type="spellEnd"/>
      <w:r w:rsidR="002A6F51">
        <w:rPr>
          <w:rFonts w:ascii="Consolas" w:hAnsi="Consolas"/>
          <w:b/>
          <w:bCs/>
        </w:rPr>
        <w:t xml:space="preserve"> </w:t>
      </w:r>
      <w:r w:rsidR="002A6F51" w:rsidRPr="004809F6">
        <w:rPr>
          <w:b/>
          <w:bCs/>
        </w:rPr>
        <w:t>(required)</w:t>
      </w:r>
    </w:p>
    <w:p w14:paraId="36BD49C6" w14:textId="134C3306" w:rsidR="00273184" w:rsidRPr="00017507" w:rsidRDefault="0076755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reator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A6F51" w:rsidRPr="002A6F51">
        <w:rPr>
          <w:rFonts w:ascii="Consolas" w:hAnsi="Consolas"/>
          <w:b/>
          <w:bCs/>
        </w:rPr>
        <w:t>integer</w:t>
      </w:r>
      <w:r w:rsidR="002A6F51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2A6F51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2A6F51" w:rsidRPr="00234F3E">
        <w:rPr>
          <w:rStyle w:val="CodeChar"/>
          <w:rFonts w:asciiTheme="minorHAnsi" w:hAnsiTheme="minorHAnsi"/>
          <w:noProof w:val="0"/>
        </w:rPr>
        <w:t>ey</w:t>
      </w:r>
      <w:r w:rsidR="002A6F51">
        <w:rPr>
          <w:rStyle w:val="CodeChar"/>
          <w:rFonts w:asciiTheme="minorHAnsi" w:hAnsiTheme="minorHAnsi"/>
          <w:noProof w:val="0"/>
        </w:rPr>
        <w:t xml:space="preserve"> </w:t>
      </w:r>
      <w:r w:rsidR="002A6F51" w:rsidRPr="004809F6">
        <w:rPr>
          <w:b/>
          <w:bCs/>
        </w:rPr>
        <w:t>(required)</w:t>
      </w:r>
    </w:p>
    <w:p w14:paraId="19576FB6" w14:textId="40FEA13B" w:rsidR="00017507" w:rsidRPr="00234F3E" w:rsidRDefault="00767554" w:rsidP="0001750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reator</w:t>
      </w:r>
      <w:r w:rsidR="00017507" w:rsidRPr="00234F3E">
        <w:rPr>
          <w:rFonts w:cstheme="minorHAnsi"/>
          <w:b/>
        </w:rPr>
        <w:t xml:space="preserve"> </w:t>
      </w:r>
      <w:r w:rsidR="00017507" w:rsidRPr="00234F3E">
        <w:t xml:space="preserve">– </w:t>
      </w:r>
      <w:r w:rsidR="002A6F51" w:rsidRPr="002A6F51">
        <w:rPr>
          <w:rFonts w:ascii="Consolas" w:hAnsi="Consolas"/>
          <w:b/>
          <w:bCs/>
        </w:rPr>
        <w:t>User</w:t>
      </w:r>
    </w:p>
    <w:p w14:paraId="7A22F622" w14:textId="23FCA5FE" w:rsidR="00273184" w:rsidRDefault="00767554" w:rsidP="00273184">
      <w:pPr>
        <w:pStyle w:val="Heading3"/>
      </w:pPr>
      <w:r>
        <w:t>Friendship</w:t>
      </w:r>
    </w:p>
    <w:p w14:paraId="2A495FED" w14:textId="5C21DB76" w:rsidR="00273184" w:rsidRDefault="001137F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One</w:t>
      </w:r>
      <w:r w:rsidR="00273184" w:rsidRPr="007970EC">
        <w:rPr>
          <w:rStyle w:val="CodeChar"/>
        </w:rPr>
        <w:t>Id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Pr="001137F9">
        <w:rPr>
          <w:rFonts w:ascii="Consolas" w:hAnsi="Consolas"/>
          <w:b/>
          <w:bCs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>
        <w:rPr>
          <w:rStyle w:val="CodeChar"/>
          <w:rFonts w:asciiTheme="minorHAnsi" w:hAnsiTheme="minorHAnsi"/>
          <w:noProof w:val="0"/>
        </w:rPr>
        <w:t>F</w:t>
      </w:r>
      <w:r w:rsidRPr="00014971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014971">
        <w:rPr>
          <w:rStyle w:val="CodeChar"/>
          <w:rFonts w:asciiTheme="minorHAnsi" w:hAnsiTheme="minorHAnsi"/>
          <w:noProof w:val="0"/>
        </w:rPr>
        <w:t>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41CB984" w14:textId="31834707" w:rsidR="00543BB2" w:rsidRPr="00543BB2" w:rsidRDefault="00543BB2" w:rsidP="00273184">
      <w:pPr>
        <w:pStyle w:val="ListParagraph"/>
        <w:numPr>
          <w:ilvl w:val="0"/>
          <w:numId w:val="3"/>
        </w:numPr>
        <w:rPr>
          <w:rStyle w:val="CodeChar"/>
        </w:rPr>
      </w:pPr>
      <w:r>
        <w:rPr>
          <w:rStyle w:val="CodeChar"/>
        </w:rPr>
        <w:lastRenderedPageBreak/>
        <w:t xml:space="preserve">UserOne </w:t>
      </w:r>
      <w:r w:rsidRPr="00543BB2">
        <w:rPr>
          <w:rStyle w:val="CodeChar"/>
        </w:rPr>
        <w:t>- User</w:t>
      </w:r>
    </w:p>
    <w:p w14:paraId="78E113C8" w14:textId="4781DDAC" w:rsidR="00C54143" w:rsidRDefault="001137F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Two</w:t>
      </w:r>
      <w:r w:rsidR="00767554">
        <w:rPr>
          <w:rStyle w:val="CodeChar"/>
        </w:rPr>
        <w:t>Id</w:t>
      </w:r>
      <w:r w:rsidR="008A4855">
        <w:rPr>
          <w:rStyle w:val="CodeChar"/>
        </w:rPr>
        <w:t xml:space="preserve"> </w:t>
      </w:r>
      <w:r w:rsidR="008A4855" w:rsidRPr="007970EC">
        <w:t xml:space="preserve">– </w:t>
      </w:r>
      <w:r w:rsidRPr="001137F9">
        <w:rPr>
          <w:rFonts w:ascii="Consolas" w:hAnsi="Consolas"/>
          <w:b/>
          <w:bCs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>
        <w:rPr>
          <w:rStyle w:val="CodeChar"/>
          <w:rFonts w:asciiTheme="minorHAnsi" w:hAnsiTheme="minorHAnsi"/>
          <w:noProof w:val="0"/>
        </w:rPr>
        <w:t>F</w:t>
      </w:r>
      <w:r w:rsidRPr="00014971">
        <w:rPr>
          <w:rStyle w:val="CodeChar"/>
          <w:rFonts w:asciiTheme="minorHAnsi" w:hAnsiTheme="minorHAnsi"/>
          <w:noProof w:val="0"/>
        </w:rPr>
        <w:t xml:space="preserve">oreign </w:t>
      </w:r>
      <w:r>
        <w:rPr>
          <w:rStyle w:val="CodeChar"/>
          <w:rFonts w:asciiTheme="minorHAnsi" w:hAnsiTheme="minorHAnsi"/>
          <w:noProof w:val="0"/>
        </w:rPr>
        <w:t>K</w:t>
      </w:r>
      <w:r w:rsidRPr="00014971">
        <w:rPr>
          <w:rStyle w:val="CodeChar"/>
          <w:rFonts w:asciiTheme="minorHAnsi" w:hAnsiTheme="minorHAnsi"/>
          <w:noProof w:val="0"/>
        </w:rPr>
        <w:t>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1760BD3" w14:textId="62D497B8" w:rsidR="00543BB2" w:rsidRPr="00543BB2" w:rsidRDefault="00543BB2" w:rsidP="00543BB2">
      <w:pPr>
        <w:pStyle w:val="ListParagraph"/>
        <w:numPr>
          <w:ilvl w:val="0"/>
          <w:numId w:val="3"/>
        </w:numPr>
        <w:rPr>
          <w:rFonts w:ascii="Consolas" w:hAnsi="Consolas"/>
          <w:b/>
          <w:noProof/>
        </w:rPr>
      </w:pPr>
      <w:r>
        <w:rPr>
          <w:rStyle w:val="CodeChar"/>
        </w:rPr>
        <w:t xml:space="preserve">UserTwo </w:t>
      </w:r>
      <w:r w:rsidRPr="00543BB2">
        <w:rPr>
          <w:rStyle w:val="CodeChar"/>
        </w:rPr>
        <w:t>- User</w:t>
      </w:r>
    </w:p>
    <w:p w14:paraId="1C4E89EF" w14:textId="0C2E50B3" w:rsidR="00231671" w:rsidRPr="00F93DA1" w:rsidRDefault="00231671" w:rsidP="00231671">
      <w:pPr>
        <w:pStyle w:val="Heading3"/>
        <w:rPr>
          <w:noProof/>
          <w:lang w:val="bg-BG"/>
        </w:rPr>
      </w:pPr>
      <w:r>
        <w:rPr>
          <w:noProof/>
        </w:rPr>
        <w:t>Message</w:t>
      </w:r>
    </w:p>
    <w:p w14:paraId="0C0E67B9" w14:textId="7875CCF2" w:rsidR="00231671" w:rsidRPr="008A4855" w:rsidRDefault="008A4855" w:rsidP="008A4855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1FADEC24" w14:textId="49AE59A3" w:rsidR="00231671" w:rsidRDefault="00767554" w:rsidP="00231671">
      <w:pPr>
        <w:pStyle w:val="ListParagraph"/>
        <w:numPr>
          <w:ilvl w:val="0"/>
          <w:numId w:val="33"/>
        </w:numPr>
      </w:pPr>
      <w:r>
        <w:rPr>
          <w:rStyle w:val="CodeChar"/>
        </w:rPr>
        <w:t>Content</w:t>
      </w:r>
      <w:r w:rsidR="00231671">
        <w:rPr>
          <w:rFonts w:cstheme="minorHAnsi"/>
          <w:b/>
        </w:rPr>
        <w:t xml:space="preserve"> </w:t>
      </w:r>
      <w:r w:rsidR="00231671">
        <w:t xml:space="preserve">– </w:t>
      </w:r>
      <w:r w:rsidR="00903CA6" w:rsidRPr="007970EC">
        <w:rPr>
          <w:b/>
          <w:bCs/>
        </w:rPr>
        <w:t>text</w:t>
      </w:r>
      <w:r w:rsidR="00903CA6" w:rsidRPr="007970EC">
        <w:t xml:space="preserve"> with length </w:t>
      </w:r>
      <w:r w:rsidR="009B5994">
        <w:rPr>
          <w:b/>
        </w:rPr>
        <w:t>1</w:t>
      </w:r>
      <w:r w:rsidR="00903CA6" w:rsidRPr="007970EC">
        <w:rPr>
          <w:b/>
        </w:rPr>
        <w:t xml:space="preserve">, </w:t>
      </w:r>
      <w:r w:rsidR="00903CA6">
        <w:rPr>
          <w:b/>
        </w:rPr>
        <w:t>200</w:t>
      </w:r>
      <w:r w:rsidR="00903CA6" w:rsidRPr="007970EC">
        <w:rPr>
          <w:b/>
        </w:rPr>
        <w:t>]</w:t>
      </w:r>
      <w:r w:rsidR="00903CA6" w:rsidRPr="007970EC">
        <w:t xml:space="preserve"> (</w:t>
      </w:r>
      <w:r w:rsidR="00903CA6" w:rsidRPr="007970EC">
        <w:rPr>
          <w:rStyle w:val="Strong"/>
        </w:rPr>
        <w:t>required</w:t>
      </w:r>
      <w:r w:rsidR="00903CA6" w:rsidRPr="007970EC">
        <w:t>)</w:t>
      </w:r>
    </w:p>
    <w:p w14:paraId="514C89EC" w14:textId="4C9CD42F" w:rsidR="00767554" w:rsidRPr="00767554" w:rsidRDefault="00767554" w:rsidP="00767554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en</w:t>
      </w:r>
      <w:r w:rsidR="001F4375">
        <w:rPr>
          <w:rStyle w:val="CodeChar"/>
        </w:rPr>
        <w:t>t</w:t>
      </w:r>
      <w:r>
        <w:rPr>
          <w:rStyle w:val="CodeChar"/>
        </w:rPr>
        <w:t>At</w:t>
      </w:r>
      <w:r w:rsidR="00231671" w:rsidRPr="00823669">
        <w:rPr>
          <w:rFonts w:cstheme="minorHAnsi"/>
          <w:b/>
        </w:rPr>
        <w:t xml:space="preserve"> </w:t>
      </w:r>
      <w:r w:rsidR="00231671">
        <w:t xml:space="preserve">– </w:t>
      </w:r>
      <w:proofErr w:type="spellStart"/>
      <w:r w:rsidR="00903CA6" w:rsidRPr="00DF17AC">
        <w:rPr>
          <w:rFonts w:ascii="Consolas" w:hAnsi="Consolas"/>
          <w:b/>
          <w:bCs/>
        </w:rPr>
        <w:t>DateTime</w:t>
      </w:r>
      <w:proofErr w:type="spellEnd"/>
      <w:r w:rsidR="00903CA6">
        <w:rPr>
          <w:rFonts w:ascii="Consolas" w:hAnsi="Consolas"/>
          <w:b/>
          <w:bCs/>
        </w:rPr>
        <w:t xml:space="preserve"> </w:t>
      </w:r>
      <w:r w:rsidR="00903CA6" w:rsidRPr="004809F6">
        <w:rPr>
          <w:b/>
          <w:bCs/>
        </w:rPr>
        <w:t>(required)</w:t>
      </w:r>
    </w:p>
    <w:p w14:paraId="0A8B0C51" w14:textId="52ADD414" w:rsidR="00767554" w:rsidRPr="00767554" w:rsidRDefault="00767554" w:rsidP="00767554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Status – </w:t>
      </w:r>
      <w:r w:rsidR="00F93DA1">
        <w:rPr>
          <w:rStyle w:val="CodeChar"/>
        </w:rPr>
        <w:t>e</w:t>
      </w:r>
      <w:r>
        <w:rPr>
          <w:rStyle w:val="CodeChar"/>
        </w:rPr>
        <w:t xml:space="preserve">num </w:t>
      </w:r>
      <w:r w:rsidR="00F93DA1">
        <w:rPr>
          <w:rStyle w:val="CodeChar"/>
        </w:rPr>
        <w:t>MessageStatus</w:t>
      </w:r>
      <w:r>
        <w:rPr>
          <w:rStyle w:val="CodeChar"/>
        </w:rPr>
        <w:t>(Sent</w:t>
      </w:r>
      <w:r w:rsidR="00903CA6">
        <w:rPr>
          <w:rStyle w:val="CodeChar"/>
        </w:rPr>
        <w:t xml:space="preserve"> = 0</w:t>
      </w:r>
      <w:r>
        <w:rPr>
          <w:rStyle w:val="CodeChar"/>
        </w:rPr>
        <w:t>, Delivered, Seen, Failed)</w:t>
      </w:r>
      <w:r w:rsidR="00903CA6" w:rsidRPr="007970EC">
        <w:t>(</w:t>
      </w:r>
      <w:r w:rsidR="00903CA6" w:rsidRPr="007970EC">
        <w:rPr>
          <w:rStyle w:val="Strong"/>
        </w:rPr>
        <w:t>required</w:t>
      </w:r>
      <w:r w:rsidR="00903CA6" w:rsidRPr="007970EC">
        <w:t>)</w:t>
      </w:r>
    </w:p>
    <w:p w14:paraId="71E38480" w14:textId="3A6B79CE" w:rsidR="00767554" w:rsidRPr="00767554" w:rsidRDefault="00767554" w:rsidP="00231671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versationId</w:t>
      </w:r>
      <w:r w:rsidR="001137F9">
        <w:rPr>
          <w:rStyle w:val="CodeChar"/>
        </w:rPr>
        <w:t xml:space="preserve"> - </w:t>
      </w:r>
      <w:r w:rsidR="001137F9" w:rsidRPr="002A6F51">
        <w:rPr>
          <w:rFonts w:ascii="Consolas" w:hAnsi="Consolas"/>
          <w:b/>
          <w:bCs/>
        </w:rPr>
        <w:t>integer</w:t>
      </w:r>
      <w:r w:rsidR="001137F9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234F3E">
        <w:rPr>
          <w:rStyle w:val="CodeChar"/>
          <w:rFonts w:asciiTheme="minorHAnsi" w:hAnsiTheme="minorHAnsi"/>
          <w:noProof w:val="0"/>
        </w:rPr>
        <w:t>ey</w:t>
      </w:r>
      <w:r w:rsidR="001137F9">
        <w:rPr>
          <w:rStyle w:val="CodeChar"/>
          <w:rFonts w:asciiTheme="minorHAnsi" w:hAnsiTheme="minorHAnsi"/>
          <w:noProof w:val="0"/>
        </w:rPr>
        <w:t xml:space="preserve"> </w:t>
      </w:r>
      <w:r w:rsidR="001137F9" w:rsidRPr="004809F6">
        <w:rPr>
          <w:b/>
          <w:bCs/>
        </w:rPr>
        <w:t>(required)</w:t>
      </w:r>
    </w:p>
    <w:p w14:paraId="1B671159" w14:textId="75F38DF9" w:rsidR="00767554" w:rsidRPr="00767554" w:rsidRDefault="00767554" w:rsidP="00231671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versation</w:t>
      </w:r>
      <w:r w:rsidR="001137F9">
        <w:rPr>
          <w:rStyle w:val="CodeChar"/>
        </w:rPr>
        <w:t xml:space="preserve"> - Conversation</w:t>
      </w:r>
    </w:p>
    <w:p w14:paraId="543B7551" w14:textId="704BE861" w:rsidR="00767554" w:rsidRPr="00767554" w:rsidRDefault="00767554" w:rsidP="00231671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enderId</w:t>
      </w:r>
      <w:r w:rsidR="001137F9">
        <w:rPr>
          <w:rStyle w:val="CodeChar"/>
        </w:rPr>
        <w:t xml:space="preserve"> - </w:t>
      </w:r>
      <w:r w:rsidR="001137F9" w:rsidRPr="002A6F51">
        <w:rPr>
          <w:rFonts w:ascii="Consolas" w:hAnsi="Consolas"/>
          <w:b/>
          <w:bCs/>
        </w:rPr>
        <w:t>integer</w:t>
      </w:r>
      <w:r w:rsidR="001137F9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1137F9">
        <w:rPr>
          <w:rStyle w:val="CodeChar"/>
          <w:rFonts w:asciiTheme="minorHAnsi" w:hAnsiTheme="minorHAnsi"/>
          <w:noProof w:val="0"/>
        </w:rPr>
        <w:t>F</w:t>
      </w:r>
      <w:r w:rsidR="001137F9" w:rsidRPr="00234F3E">
        <w:rPr>
          <w:rStyle w:val="CodeChar"/>
          <w:rFonts w:asciiTheme="minorHAnsi" w:hAnsiTheme="minorHAnsi"/>
          <w:noProof w:val="0"/>
        </w:rPr>
        <w:t xml:space="preserve">oreign </w:t>
      </w:r>
      <w:r w:rsidR="001137F9">
        <w:rPr>
          <w:rStyle w:val="CodeChar"/>
          <w:rFonts w:asciiTheme="minorHAnsi" w:hAnsiTheme="minorHAnsi"/>
          <w:noProof w:val="0"/>
        </w:rPr>
        <w:t>K</w:t>
      </w:r>
      <w:r w:rsidR="001137F9" w:rsidRPr="00234F3E">
        <w:rPr>
          <w:rStyle w:val="CodeChar"/>
          <w:rFonts w:asciiTheme="minorHAnsi" w:hAnsiTheme="minorHAnsi"/>
          <w:noProof w:val="0"/>
        </w:rPr>
        <w:t>ey</w:t>
      </w:r>
      <w:r w:rsidR="001137F9">
        <w:rPr>
          <w:rStyle w:val="CodeChar"/>
          <w:rFonts w:asciiTheme="minorHAnsi" w:hAnsiTheme="minorHAnsi"/>
          <w:noProof w:val="0"/>
        </w:rPr>
        <w:t xml:space="preserve"> </w:t>
      </w:r>
      <w:r w:rsidR="001137F9" w:rsidRPr="004809F6">
        <w:rPr>
          <w:b/>
          <w:bCs/>
        </w:rPr>
        <w:t>(required)</w:t>
      </w:r>
    </w:p>
    <w:p w14:paraId="73D12E60" w14:textId="178398EE" w:rsidR="00940FD0" w:rsidRPr="003A65E3" w:rsidRDefault="00767554" w:rsidP="003A65E3">
      <w:pPr>
        <w:pStyle w:val="ListParagraph"/>
        <w:numPr>
          <w:ilvl w:val="0"/>
          <w:numId w:val="33"/>
        </w:numPr>
      </w:pPr>
      <w:r>
        <w:rPr>
          <w:rStyle w:val="CodeChar"/>
        </w:rPr>
        <w:t>Sender</w:t>
      </w:r>
      <w:r w:rsidR="001137F9">
        <w:rPr>
          <w:rStyle w:val="CodeChar"/>
        </w:rPr>
        <w:t xml:space="preserve"> </w:t>
      </w:r>
      <w:r w:rsidR="00940FD0">
        <w:rPr>
          <w:rStyle w:val="CodeChar"/>
        </w:rPr>
        <w:t>–</w:t>
      </w:r>
      <w:r w:rsidR="001137F9">
        <w:rPr>
          <w:rStyle w:val="CodeChar"/>
        </w:rPr>
        <w:t xml:space="preserve"> User</w:t>
      </w:r>
    </w:p>
    <w:bookmarkEnd w:id="2"/>
    <w:p w14:paraId="4CB30796" w14:textId="3209822E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510D994B">
                <wp:simplePos x="0" y="0"/>
                <wp:positionH relativeFrom="column">
                  <wp:posOffset>-48895</wp:posOffset>
                </wp:positionH>
                <wp:positionV relativeFrom="paragraph">
                  <wp:posOffset>656590</wp:posOffset>
                </wp:positionV>
                <wp:extent cx="6664960" cy="2476500"/>
                <wp:effectExtent l="19050" t="19050" r="21590" b="1905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2476500"/>
                        </a:xfrm>
                        <a:prstGeom prst="roundRect">
                          <a:avLst>
                            <a:gd name="adj" fmla="val 4103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5DDC87" id="Rectangle: Rounded Corners 5" o:spid="_x0000_s1026" style="position:absolute;margin-left:-3.85pt;margin-top:51.7pt;width:524.8pt;height:1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2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2C33CCAB" w14:textId="7BD1267C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Clarification on </w:t>
      </w:r>
      <w:r>
        <w:rPr>
          <w:b/>
          <w:bCs/>
        </w:rPr>
        <w:t xml:space="preserve">Initial </w:t>
      </w:r>
      <w:r w:rsidRPr="00532C4F">
        <w:rPr>
          <w:b/>
          <w:bCs/>
        </w:rPr>
        <w:t>Data Seeding:</w:t>
      </w:r>
    </w:p>
    <w:p w14:paraId="1C6C581B" w14:textId="2C29E2CC" w:rsid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 xml:space="preserve">uncomment </w:t>
      </w:r>
      <w:r w:rsidRPr="00532C4F">
        <w:t>this section</w:t>
      </w:r>
      <w:r w:rsidR="00532C4F">
        <w:rPr>
          <w:b/>
          <w:bCs/>
        </w:rPr>
        <w:t xml:space="preserve"> in the </w:t>
      </w:r>
      <w:r w:rsidR="00532C4F" w:rsidRPr="00532C4F">
        <w:rPr>
          <w:rStyle w:val="CodeChar"/>
        </w:rPr>
        <w:t>OnModelCreating</w:t>
      </w:r>
      <w:r w:rsidR="00532C4F">
        <w:rPr>
          <w:b/>
          <w:bCs/>
        </w:rPr>
        <w:t xml:space="preserve"> method</w:t>
      </w:r>
      <w:r w:rsidRPr="007A2533">
        <w:t>.</w:t>
      </w:r>
    </w:p>
    <w:p w14:paraId="1DC93837" w14:textId="0FAA5E2A" w:rsidR="00532C4F" w:rsidRDefault="00532C4F" w:rsidP="00273184">
      <w:r w:rsidRPr="00532C4F">
        <w:t xml:space="preserve">If the </w:t>
      </w:r>
      <w:r w:rsidRPr="00532C4F">
        <w:rPr>
          <w:b/>
          <w:bCs/>
        </w:rPr>
        <w:t>models are created correctly</w:t>
      </w:r>
      <w:r w:rsidRPr="00532C4F">
        <w:t xml:space="preserve">, the </w:t>
      </w:r>
      <w:r w:rsidRPr="00532C4F">
        <w:rPr>
          <w:b/>
          <w:bCs/>
        </w:rPr>
        <w:t>database is built successfully</w:t>
      </w:r>
      <w:r w:rsidRPr="00532C4F">
        <w:t xml:space="preserve">, and the </w:t>
      </w:r>
      <w:r w:rsidRPr="00532C4F">
        <w:rPr>
          <w:b/>
          <w:bCs/>
        </w:rPr>
        <w:t>seeding code is uncommented</w:t>
      </w:r>
      <w:r w:rsidRPr="00532C4F">
        <w:t>, the following data should be automatically populated:</w:t>
      </w:r>
    </w:p>
    <w:p w14:paraId="0602DE5E" w14:textId="514AE866" w:rsidR="00532C4F" w:rsidRDefault="00532C4F" w:rsidP="00532C4F">
      <w:pPr>
        <w:pStyle w:val="ListParagraph"/>
        <w:numPr>
          <w:ilvl w:val="0"/>
          <w:numId w:val="37"/>
        </w:numPr>
      </w:pPr>
      <w:r>
        <w:t>9 Users</w:t>
      </w:r>
    </w:p>
    <w:p w14:paraId="5C09F3A9" w14:textId="28C18B7D" w:rsidR="00532C4F" w:rsidRDefault="00532C4F" w:rsidP="00532C4F">
      <w:pPr>
        <w:pStyle w:val="ListParagraph"/>
        <w:numPr>
          <w:ilvl w:val="0"/>
          <w:numId w:val="37"/>
        </w:numPr>
      </w:pPr>
      <w:r>
        <w:t>20 Friendships</w:t>
      </w:r>
    </w:p>
    <w:p w14:paraId="38DEEB00" w14:textId="3EFDBA89" w:rsidR="00532C4F" w:rsidRDefault="00532C4F" w:rsidP="00532C4F">
      <w:pPr>
        <w:pStyle w:val="ListParagraph"/>
        <w:numPr>
          <w:ilvl w:val="0"/>
          <w:numId w:val="37"/>
        </w:numPr>
      </w:pPr>
      <w:r>
        <w:t>6 Conversations</w:t>
      </w:r>
    </w:p>
    <w:p w14:paraId="76D7A8FD" w14:textId="4E426B91" w:rsidR="00532C4F" w:rsidRPr="007A2533" w:rsidRDefault="00532C4F" w:rsidP="00532C4F">
      <w:pPr>
        <w:pStyle w:val="ListParagraph"/>
        <w:numPr>
          <w:ilvl w:val="0"/>
          <w:numId w:val="37"/>
        </w:numPr>
      </w:pPr>
      <w:r>
        <w:t xml:space="preserve">26 </w:t>
      </w:r>
      <w:proofErr w:type="spellStart"/>
      <w:r>
        <w:t>UsersConversations</w:t>
      </w:r>
      <w:proofErr w:type="spellEnd"/>
    </w:p>
    <w:p w14:paraId="20A1B809" w14:textId="3FC4A479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Serialize &amp; Deserialize </w:t>
      </w:r>
      <w:r>
        <w:rPr>
          <w:b/>
          <w:bCs/>
        </w:rPr>
        <w:t>files</w:t>
      </w:r>
      <w:r w:rsidRPr="00532C4F">
        <w:rPr>
          <w:b/>
          <w:bCs/>
        </w:rPr>
        <w:t>:</w:t>
      </w:r>
    </w:p>
    <w:p w14:paraId="54EE7CDC" w14:textId="21BE67D2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6A363AE0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="00115F3B">
              <w:rPr>
                <w:rFonts w:ascii="Consolas" w:hAnsi="Consolas"/>
              </w:rPr>
              <w:t>.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646BE880" w:rsidR="000F79EF" w:rsidRPr="009C06BC" w:rsidRDefault="00115F3B" w:rsidP="004315A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uplication</w:t>
            </w:r>
            <w:r w:rsidR="000F79EF" w:rsidRPr="009C06BC">
              <w:rPr>
                <w:b/>
                <w:noProof/>
              </w:rPr>
              <w:t xml:space="preserve">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34944CD8" w:rsidR="000F79EF" w:rsidRPr="009C06BC" w:rsidRDefault="00115F3B" w:rsidP="004315AD">
            <w:pPr>
              <w:spacing w:before="0" w:after="0"/>
              <w:rPr>
                <w:lang w:val="bg-BG"/>
              </w:rPr>
            </w:pPr>
            <w:r>
              <w:rPr>
                <w:rFonts w:ascii="Consolas" w:hAnsi="Consolas"/>
              </w:rPr>
              <w:t>Duplicated data</w:t>
            </w:r>
            <w:r w:rsidR="000F79EF" w:rsidRPr="000F79EF">
              <w:rPr>
                <w:rFonts w:ascii="Consolas" w:hAnsi="Consolas"/>
              </w:rPr>
              <w:t>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9C06BC" w:rsidRDefault="00273184" w:rsidP="00273184">
      <w:pPr>
        <w:pStyle w:val="Heading3"/>
      </w:pPr>
      <w:r w:rsidRPr="009C06BC">
        <w:lastRenderedPageBreak/>
        <w:t>XML Import</w:t>
      </w:r>
    </w:p>
    <w:p w14:paraId="2B4AA53F" w14:textId="7B405B11" w:rsidR="00273184" w:rsidRPr="009C06BC" w:rsidRDefault="00273184" w:rsidP="00273184">
      <w:pPr>
        <w:pStyle w:val="Heading4"/>
      </w:pPr>
      <w:r w:rsidRPr="009C06BC">
        <w:t xml:space="preserve">Import </w:t>
      </w:r>
      <w:r w:rsidR="00D5122F">
        <w:t>Messages</w:t>
      </w:r>
    </w:p>
    <w:p w14:paraId="69B234D5" w14:textId="047B8E02" w:rsidR="00273184" w:rsidRDefault="00273184" w:rsidP="00273184">
      <w:r w:rsidRPr="009C06BC">
        <w:t xml:space="preserve">Using the file </w:t>
      </w:r>
      <w:r>
        <w:t>"</w:t>
      </w:r>
      <w:r w:rsidR="00D5122F">
        <w:rPr>
          <w:rFonts w:ascii="Consolas" w:hAnsi="Consolas"/>
          <w:b/>
        </w:rPr>
        <w:t>message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30A53BE3" w14:textId="77777777" w:rsidR="0089615D" w:rsidRDefault="000F79EF" w:rsidP="00273184">
      <w:r w:rsidRPr="000F79EF">
        <w:t xml:space="preserve">Each imported </w:t>
      </w:r>
      <w:r w:rsidR="0089615D">
        <w:rPr>
          <w:b/>
          <w:bCs/>
        </w:rPr>
        <w:t>message</w:t>
      </w:r>
      <w:r w:rsidRPr="000F79EF">
        <w:rPr>
          <w:b/>
          <w:bCs/>
        </w:rPr>
        <w:t xml:space="preserve">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>.</w:t>
      </w:r>
    </w:p>
    <w:p w14:paraId="62EBDC09" w14:textId="60121464" w:rsidR="000F79EF" w:rsidRPr="009C06BC" w:rsidRDefault="000F79EF" w:rsidP="00273184">
      <w:r w:rsidRPr="000F79EF">
        <w:t xml:space="preserve">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E581AC2" w14:textId="48215BD1" w:rsidR="000F79EF" w:rsidRDefault="000F79EF" w:rsidP="000F79EF">
      <w:pPr>
        <w:pStyle w:val="ListParagraph"/>
        <w:numPr>
          <w:ilvl w:val="0"/>
          <w:numId w:val="5"/>
        </w:numPr>
      </w:pPr>
      <w:r w:rsidRPr="0071613F">
        <w:rPr>
          <w:b/>
          <w:bCs/>
        </w:rPr>
        <w:t xml:space="preserve">Validation of </w:t>
      </w:r>
      <w:r w:rsidR="0089615D">
        <w:rPr>
          <w:b/>
          <w:bCs/>
        </w:rPr>
        <w:t>Message</w:t>
      </w:r>
      <w:r w:rsidRPr="0071613F">
        <w:rPr>
          <w:b/>
          <w:bCs/>
        </w:rPr>
        <w:t xml:space="preserve"> Entities</w:t>
      </w:r>
      <w:r>
        <w:t xml:space="preserve"> - Each </w:t>
      </w:r>
      <w:r w:rsidR="0089615D">
        <w:t>message</w:t>
      </w:r>
      <w:r>
        <w:t xml:space="preserve"> entity must be validated against the following criteria:</w:t>
      </w:r>
    </w:p>
    <w:p w14:paraId="6667CC61" w14:textId="6D7EEA99" w:rsidR="000F79EF" w:rsidRDefault="0089615D" w:rsidP="000F79EF">
      <w:pPr>
        <w:pStyle w:val="ListParagraph"/>
        <w:numPr>
          <w:ilvl w:val="1"/>
          <w:numId w:val="5"/>
        </w:numPr>
      </w:pPr>
      <w:r>
        <w:rPr>
          <w:rFonts w:ascii="Consolas" w:hAnsi="Consolas"/>
          <w:b/>
          <w:bCs/>
        </w:rPr>
        <w:t>Content</w:t>
      </w:r>
      <w:r w:rsidR="0071613F">
        <w:t xml:space="preserve"> – </w:t>
      </w:r>
      <w:r w:rsidRPr="0089615D">
        <w:t xml:space="preserve">Must have a length between </w:t>
      </w:r>
      <w:r w:rsidRPr="0089615D">
        <w:rPr>
          <w:b/>
          <w:bCs/>
        </w:rPr>
        <w:t>1 and 200 characters</w:t>
      </w:r>
      <w:r w:rsidRPr="0089615D">
        <w:t xml:space="preserve"> (inclusive)</w:t>
      </w:r>
    </w:p>
    <w:p w14:paraId="68B61DF5" w14:textId="64BBF994" w:rsidR="0071613F" w:rsidRPr="007C7290" w:rsidRDefault="007C7290" w:rsidP="000F79EF">
      <w:pPr>
        <w:pStyle w:val="ListParagraph"/>
        <w:numPr>
          <w:ilvl w:val="1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ABC97E" wp14:editId="7C3E438F">
                <wp:simplePos x="0" y="0"/>
                <wp:positionH relativeFrom="column">
                  <wp:posOffset>-67066</wp:posOffset>
                </wp:positionH>
                <wp:positionV relativeFrom="paragraph">
                  <wp:posOffset>214142</wp:posOffset>
                </wp:positionV>
                <wp:extent cx="6733247" cy="498475"/>
                <wp:effectExtent l="19050" t="19050" r="10795" b="15875"/>
                <wp:wrapNone/>
                <wp:docPr id="1858043717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3247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2650C4" id="Rectangle: Rounded Corners 5" o:spid="_x0000_s1026" style="position:absolute;margin-left:-5.3pt;margin-top:16.85pt;width:530.2pt;height:3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" filled="f" strokecolor="#4f81bd [3204]" strokeweight="2.25pt"/>
            </w:pict>
          </mc:Fallback>
        </mc:AlternateContent>
      </w:r>
      <w:proofErr w:type="spellStart"/>
      <w:r w:rsidR="0089615D">
        <w:rPr>
          <w:rFonts w:ascii="Consolas" w:hAnsi="Consolas"/>
          <w:b/>
          <w:bCs/>
        </w:rPr>
        <w:t>SentAt</w:t>
      </w:r>
      <w:proofErr w:type="spellEnd"/>
      <w:r w:rsidR="0071613F">
        <w:t xml:space="preserve"> – </w:t>
      </w:r>
      <w:r w:rsidR="0089615D" w:rsidRPr="0089615D">
        <w:t xml:space="preserve">Must be a </w:t>
      </w:r>
      <w:r w:rsidR="0089615D" w:rsidRPr="0089615D">
        <w:rPr>
          <w:b/>
          <w:bCs/>
        </w:rPr>
        <w:t xml:space="preserve">valid </w:t>
      </w:r>
      <w:proofErr w:type="spellStart"/>
      <w:r w:rsidR="0089615D" w:rsidRPr="0089615D">
        <w:rPr>
          <w:b/>
          <w:bCs/>
        </w:rPr>
        <w:t>DateTime</w:t>
      </w:r>
      <w:proofErr w:type="spellEnd"/>
      <w:r w:rsidR="0089615D" w:rsidRPr="0089615D">
        <w:rPr>
          <w:b/>
          <w:bCs/>
        </w:rPr>
        <w:t xml:space="preserve"> format</w:t>
      </w:r>
    </w:p>
    <w:p w14:paraId="53D6B23C" w14:textId="4D69CD08" w:rsidR="007C7290" w:rsidRPr="008C2FC9" w:rsidRDefault="007C7290" w:rsidP="007C7290">
      <w:pPr>
        <w:rPr>
          <w:lang w:val="bg-BG"/>
        </w:rPr>
      </w:pPr>
      <w:r>
        <w:t xml:space="preserve">The </w:t>
      </w:r>
      <w:proofErr w:type="spellStart"/>
      <w:r w:rsidRPr="007C7290">
        <w:rPr>
          <w:b/>
          <w:bCs/>
        </w:rPr>
        <w:t>DateTime</w:t>
      </w:r>
      <w:proofErr w:type="spellEnd"/>
      <w:r>
        <w:t xml:space="preserve"> </w:t>
      </w:r>
      <w:r w:rsidRPr="007C7290">
        <w:rPr>
          <w:b/>
          <w:bCs/>
        </w:rPr>
        <w:t>data</w:t>
      </w:r>
      <w:r>
        <w:t xml:space="preserve"> in the document will be in the following format: </w:t>
      </w:r>
      <w:r w:rsidRPr="007C7290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7C7290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7C7290">
        <w:rPr>
          <w:rFonts w:ascii="Cascadia Mono" w:hAnsi="Cascadia Mono" w:cs="Cascadia Mono"/>
          <w:color w:val="A31515"/>
          <w:sz w:val="19"/>
          <w:szCs w:val="19"/>
        </w:rPr>
        <w:t>-MM-dd</w:t>
      </w:r>
      <w:r w:rsidRPr="007C7290">
        <w:rPr>
          <w:rFonts w:ascii="Cascadia Mono" w:hAnsi="Cascadia Mono" w:cs="Cascadia Mono"/>
          <w:color w:val="A31515"/>
          <w:sz w:val="19"/>
          <w:szCs w:val="19"/>
          <w:lang w:val="bg-BG"/>
        </w:rPr>
        <w:t>Т</w:t>
      </w:r>
      <w:proofErr w:type="spellStart"/>
      <w:r w:rsidRPr="007C7290">
        <w:rPr>
          <w:rFonts w:ascii="Cascadia Mono" w:hAnsi="Cascadia Mono" w:cs="Cascadia Mono"/>
          <w:color w:val="A31515"/>
          <w:sz w:val="19"/>
          <w:szCs w:val="19"/>
        </w:rPr>
        <w:t>HH:mm:ss</w:t>
      </w:r>
      <w:proofErr w:type="spellEnd"/>
      <w:r w:rsidRPr="007C7290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br/>
      </w: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01BC5086" w14:textId="4FEB1B38" w:rsidR="0071613F" w:rsidRPr="0089615D" w:rsidRDefault="0089615D" w:rsidP="000F79EF">
      <w:pPr>
        <w:pStyle w:val="ListParagraph"/>
        <w:numPr>
          <w:ilvl w:val="1"/>
          <w:numId w:val="5"/>
        </w:numPr>
      </w:pPr>
      <w:r>
        <w:rPr>
          <w:rFonts w:ascii="Consolas" w:hAnsi="Consolas"/>
          <w:b/>
          <w:bCs/>
        </w:rPr>
        <w:t>Status</w:t>
      </w:r>
      <w:r w:rsidR="0071613F">
        <w:t xml:space="preserve"> - </w:t>
      </w:r>
      <w:r w:rsidRPr="0089615D">
        <w:t xml:space="preserve">Must be a </w:t>
      </w:r>
      <w:r w:rsidRPr="0089615D">
        <w:rPr>
          <w:b/>
          <w:bCs/>
        </w:rPr>
        <w:t xml:space="preserve">valid </w:t>
      </w:r>
      <w:proofErr w:type="spellStart"/>
      <w:r w:rsidRPr="0089615D">
        <w:rPr>
          <w:b/>
          <w:bCs/>
        </w:rPr>
        <w:t>enum</w:t>
      </w:r>
      <w:proofErr w:type="spellEnd"/>
      <w:r w:rsidRPr="0089615D">
        <w:rPr>
          <w:b/>
          <w:bCs/>
        </w:rPr>
        <w:t xml:space="preserve"> value</w:t>
      </w:r>
      <w:r w:rsidRPr="0089615D">
        <w:t>:</w:t>
      </w:r>
      <w:r>
        <w:t xml:space="preserve"> </w:t>
      </w:r>
      <w:r w:rsidRPr="0089615D">
        <w:rPr>
          <w:b/>
          <w:bCs/>
        </w:rPr>
        <w:t>[ Sent, Delivered, Seen, Failed ]</w:t>
      </w:r>
    </w:p>
    <w:p w14:paraId="2D871207" w14:textId="1A736C63" w:rsidR="0089615D" w:rsidRDefault="0089615D" w:rsidP="000F79EF">
      <w:pPr>
        <w:pStyle w:val="ListParagraph"/>
        <w:numPr>
          <w:ilvl w:val="1"/>
          <w:numId w:val="5"/>
        </w:numPr>
      </w:pPr>
      <w:proofErr w:type="spellStart"/>
      <w:r>
        <w:rPr>
          <w:rFonts w:ascii="Consolas" w:hAnsi="Consolas"/>
          <w:b/>
          <w:bCs/>
        </w:rPr>
        <w:t>ConversationId</w:t>
      </w:r>
      <w:proofErr w:type="spellEnd"/>
      <w:r>
        <w:rPr>
          <w:rFonts w:ascii="Consolas" w:hAnsi="Consolas"/>
          <w:b/>
          <w:bCs/>
        </w:rPr>
        <w:t xml:space="preserve"> </w:t>
      </w:r>
      <w:r w:rsidRPr="0089615D">
        <w:t xml:space="preserve">– Must reference an </w:t>
      </w:r>
      <w:r w:rsidRPr="0089615D">
        <w:rPr>
          <w:b/>
          <w:bCs/>
        </w:rPr>
        <w:t>existing Conversation</w:t>
      </w:r>
      <w:r w:rsidRPr="0089615D">
        <w:t xml:space="preserve"> in the database</w:t>
      </w:r>
    </w:p>
    <w:p w14:paraId="41D50E67" w14:textId="72C63F17" w:rsidR="0089615D" w:rsidRDefault="0089615D" w:rsidP="0059610F">
      <w:pPr>
        <w:pStyle w:val="ListParagraph"/>
        <w:numPr>
          <w:ilvl w:val="1"/>
          <w:numId w:val="5"/>
        </w:numPr>
      </w:pPr>
      <w:proofErr w:type="spellStart"/>
      <w:r>
        <w:rPr>
          <w:rFonts w:ascii="Consolas" w:hAnsi="Consolas"/>
          <w:b/>
          <w:bCs/>
        </w:rPr>
        <w:t>SenderId</w:t>
      </w:r>
      <w:proofErr w:type="spellEnd"/>
      <w:r>
        <w:rPr>
          <w:rFonts w:ascii="Consolas" w:hAnsi="Consolas"/>
          <w:b/>
          <w:bCs/>
        </w:rPr>
        <w:t xml:space="preserve"> </w:t>
      </w:r>
      <w:r w:rsidRPr="0089615D">
        <w:t xml:space="preserve">– Must reference an </w:t>
      </w:r>
      <w:r w:rsidRPr="0089615D">
        <w:rPr>
          <w:b/>
          <w:bCs/>
        </w:rPr>
        <w:t xml:space="preserve">existing </w:t>
      </w:r>
      <w:r w:rsidR="0059610F">
        <w:rPr>
          <w:b/>
          <w:bCs/>
        </w:rPr>
        <w:t>User</w:t>
      </w:r>
      <w:r w:rsidRPr="0089615D">
        <w:t xml:space="preserve"> in the database</w:t>
      </w:r>
    </w:p>
    <w:p w14:paraId="572F1691" w14:textId="7BEFE410" w:rsidR="00273184" w:rsidRDefault="0071613F" w:rsidP="0071613F">
      <w:pPr>
        <w:pStyle w:val="ListParagraph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a </w:t>
      </w:r>
      <w:r w:rsidR="0059610F">
        <w:t>message</w:t>
      </w:r>
      <w:r>
        <w:t xml:space="preserve"> to the database</w:t>
      </w:r>
      <w:r w:rsidRPr="0071613F">
        <w:rPr>
          <w:b/>
          <w:bCs/>
        </w:rPr>
        <w:t>, ensure there are no existing records</w:t>
      </w:r>
      <w:r w:rsidR="0059610F">
        <w:rPr>
          <w:b/>
          <w:bCs/>
        </w:rPr>
        <w:br/>
      </w:r>
      <w:r w:rsidRPr="0071613F">
        <w:rPr>
          <w:b/>
          <w:bCs/>
        </w:rPr>
        <w:t xml:space="preserve"> with the same</w:t>
      </w:r>
      <w:r>
        <w:t>:</w:t>
      </w:r>
    </w:p>
    <w:p w14:paraId="23788FC9" w14:textId="7575FF4A" w:rsidR="0071613F" w:rsidRPr="0071613F" w:rsidRDefault="0059610F" w:rsidP="00984767">
      <w:pPr>
        <w:pStyle w:val="ListParagraph"/>
        <w:numPr>
          <w:ilvl w:val="1"/>
          <w:numId w:val="5"/>
        </w:numPr>
      </w:pPr>
      <w:r w:rsidRPr="0059610F">
        <w:rPr>
          <w:b/>
          <w:bCs/>
        </w:rPr>
        <w:t xml:space="preserve">Content, </w:t>
      </w:r>
      <w:proofErr w:type="spellStart"/>
      <w:r w:rsidRPr="0059610F">
        <w:rPr>
          <w:b/>
          <w:bCs/>
        </w:rPr>
        <w:t>SentAt</w:t>
      </w:r>
      <w:proofErr w:type="spellEnd"/>
      <w:r w:rsidRPr="0059610F">
        <w:rPr>
          <w:b/>
          <w:bCs/>
        </w:rPr>
        <w:t>,</w:t>
      </w:r>
      <w:r>
        <w:rPr>
          <w:b/>
          <w:bCs/>
        </w:rPr>
        <w:t xml:space="preserve"> Status</w:t>
      </w:r>
      <w:r w:rsidR="007F696D">
        <w:rPr>
          <w:b/>
          <w:bCs/>
        </w:rPr>
        <w:t>,</w:t>
      </w:r>
      <w:r w:rsidRPr="0059610F">
        <w:rPr>
          <w:b/>
          <w:bCs/>
        </w:rPr>
        <w:t xml:space="preserve"> and </w:t>
      </w:r>
      <w:proofErr w:type="spellStart"/>
      <w:r w:rsidRPr="0059610F">
        <w:rPr>
          <w:b/>
          <w:bCs/>
        </w:rPr>
        <w:t>SenderId</w:t>
      </w:r>
      <w:proofErr w:type="spellEnd"/>
      <w:r w:rsidRPr="0059610F">
        <w:t xml:space="preserve"> within the same </w:t>
      </w:r>
      <w:proofErr w:type="spellStart"/>
      <w:r w:rsidRPr="0059610F">
        <w:rPr>
          <w:b/>
          <w:bCs/>
        </w:rPr>
        <w:t>ConversationId</w:t>
      </w:r>
      <w:proofErr w:type="spellEnd"/>
    </w:p>
    <w:p w14:paraId="308CC0DB" w14:textId="02989E92" w:rsidR="0071613F" w:rsidRDefault="0071613F" w:rsidP="0071613F">
      <w:pPr>
        <w:pStyle w:val="ListParagraph"/>
        <w:numPr>
          <w:ilvl w:val="0"/>
          <w:numId w:val="5"/>
        </w:numPr>
      </w:pPr>
      <w:r w:rsidRPr="0071613F">
        <w:t xml:space="preserve">If </w:t>
      </w:r>
      <w:r w:rsidR="009B05CE" w:rsidRPr="0071613F">
        <w:rPr>
          <w:b/>
          <w:bCs/>
        </w:rPr>
        <w:t>any validation error occurs</w:t>
      </w:r>
      <w:r w:rsidR="009B05CE">
        <w:t xml:space="preserve"> for a </w:t>
      </w:r>
      <w:r w:rsidR="0059610F">
        <w:t>message</w:t>
      </w:r>
      <w:r w:rsidR="009B05CE">
        <w:t xml:space="preserve"> entity</w:t>
      </w:r>
      <w:r w:rsidR="009B05CE" w:rsidRPr="0071613F">
        <w:rPr>
          <w:b/>
          <w:bCs/>
        </w:rPr>
        <w:t xml:space="preserve"> </w:t>
      </w:r>
      <w:r w:rsidR="0059610F" w:rsidRPr="0059610F">
        <w:rPr>
          <w:b/>
          <w:bCs/>
        </w:rPr>
        <w:t>or if any field references a non-existent Conversation/User</w:t>
      </w:r>
      <w:r w:rsidRPr="0071613F">
        <w:t xml:space="preserve">, the </w:t>
      </w:r>
      <w:r w:rsidR="0059610F">
        <w:rPr>
          <w:b/>
          <w:bCs/>
        </w:rPr>
        <w:t>message</w:t>
      </w:r>
      <w:r w:rsidRPr="0071613F">
        <w:rPr>
          <w:b/>
          <w:bCs/>
        </w:rPr>
        <w:t xml:space="preserve"> should not be imported</w:t>
      </w:r>
      <w:r w:rsidR="0059610F">
        <w:t>. T</w:t>
      </w:r>
      <w:r w:rsidR="009B05CE">
        <w:t xml:space="preserve">he appropriate </w:t>
      </w:r>
      <w:r w:rsidR="009B05CE" w:rsidRPr="009B05CE">
        <w:rPr>
          <w:b/>
          <w:bCs/>
        </w:rPr>
        <w:t>error message</w:t>
      </w:r>
      <w:r w:rsidR="009B05CE">
        <w:t xml:space="preserve"> or</w:t>
      </w:r>
      <w:r w:rsidRPr="0071613F">
        <w:t xml:space="preserve"> </w:t>
      </w:r>
      <w:r w:rsidRPr="0071613F">
        <w:rPr>
          <w:b/>
          <w:bCs/>
        </w:rPr>
        <w:t>duplication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60E3D50E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 xml:space="preserve">each successfully imported </w:t>
      </w:r>
      <w:r w:rsidR="0059610F">
        <w:rPr>
          <w:b/>
          <w:bCs/>
        </w:rPr>
        <w:t>message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 xml:space="preserve">Successfully imported </w:t>
      </w:r>
      <w:r w:rsidR="0059610F">
        <w:rPr>
          <w:rFonts w:ascii="Consolas" w:hAnsi="Consolas"/>
          <w:b/>
          <w:bCs/>
        </w:rPr>
        <w:t>message</w:t>
      </w:r>
      <w:r w:rsidRPr="0071613F">
        <w:rPr>
          <w:rFonts w:ascii="Consolas" w:hAnsi="Consolas"/>
          <w:b/>
          <w:bCs/>
        </w:rPr>
        <w:t xml:space="preserve"> </w:t>
      </w:r>
      <w:r w:rsidR="0059610F">
        <w:rPr>
          <w:rFonts w:ascii="Consolas" w:hAnsi="Consolas"/>
          <w:b/>
          <w:bCs/>
        </w:rPr>
        <w:t>(</w:t>
      </w:r>
      <w:r w:rsidR="00266982">
        <w:rPr>
          <w:rFonts w:ascii="Consolas" w:hAnsi="Consolas"/>
          <w:b/>
          <w:bCs/>
        </w:rPr>
        <w:t>Sent at: {</w:t>
      </w:r>
      <w:r w:rsidR="00F62BE9" w:rsidRPr="00F62BE9">
        <w:rPr>
          <w:rFonts w:ascii="Consolas" w:hAnsi="Consolas"/>
          <w:b/>
          <w:bCs/>
        </w:rPr>
        <w:t>"</w:t>
      </w:r>
      <w:proofErr w:type="spellStart"/>
      <w:r w:rsidR="00F62BE9" w:rsidRPr="00F62BE9">
        <w:rPr>
          <w:rFonts w:ascii="Consolas" w:hAnsi="Consolas"/>
          <w:b/>
          <w:bCs/>
        </w:rPr>
        <w:t>yyyy-MM-dd</w:t>
      </w:r>
      <w:r w:rsidR="0063470C">
        <w:rPr>
          <w:rFonts w:ascii="Consolas" w:hAnsi="Consolas"/>
          <w:b/>
          <w:bCs/>
        </w:rPr>
        <w:t>T</w:t>
      </w:r>
      <w:r w:rsidR="00F62BE9" w:rsidRPr="00F62BE9">
        <w:rPr>
          <w:rFonts w:ascii="Consolas" w:hAnsi="Consolas"/>
          <w:b/>
          <w:bCs/>
        </w:rPr>
        <w:t>HH:mm:ss</w:t>
      </w:r>
      <w:proofErr w:type="spellEnd"/>
      <w:r w:rsidR="00F62BE9" w:rsidRPr="00F62BE9">
        <w:rPr>
          <w:rFonts w:ascii="Consolas" w:hAnsi="Consolas"/>
          <w:b/>
          <w:bCs/>
        </w:rPr>
        <w:t>"</w:t>
      </w:r>
      <w:r w:rsidR="0059610F">
        <w:rPr>
          <w:rFonts w:ascii="Consolas" w:hAnsi="Consolas"/>
          <w:b/>
          <w:bCs/>
        </w:rPr>
        <w:t>}</w:t>
      </w:r>
      <w:r w:rsidR="00266982">
        <w:rPr>
          <w:rFonts w:ascii="Consolas" w:hAnsi="Consolas"/>
          <w:b/>
          <w:bCs/>
        </w:rPr>
        <w:t xml:space="preserve">, Status: </w:t>
      </w:r>
      <w:r w:rsidRPr="0071613F">
        <w:rPr>
          <w:rFonts w:ascii="Consolas" w:hAnsi="Consolas"/>
          <w:b/>
          <w:bCs/>
        </w:rPr>
        <w:t>{</w:t>
      </w:r>
      <w:proofErr w:type="spellStart"/>
      <w:r w:rsidR="00266982">
        <w:rPr>
          <w:rFonts w:ascii="Consolas" w:hAnsi="Consolas"/>
          <w:b/>
          <w:bCs/>
        </w:rPr>
        <w:t>messageStatus</w:t>
      </w:r>
      <w:proofErr w:type="spellEnd"/>
      <w:r w:rsidRPr="0071613F">
        <w:rPr>
          <w:rFonts w:ascii="Consolas" w:hAnsi="Consolas"/>
          <w:b/>
          <w:bCs/>
        </w:rPr>
        <w:t>}</w:t>
      </w:r>
      <w:r w:rsidR="0059610F">
        <w:rPr>
          <w:rFonts w:ascii="Consolas" w:hAnsi="Consolas"/>
          <w:b/>
          <w:bCs/>
        </w:rPr>
        <w:t>)</w:t>
      </w:r>
    </w:p>
    <w:p w14:paraId="32FC4D16" w14:textId="7D07801B" w:rsid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01CD5A38" w14:textId="77777777" w:rsidR="00F62BE9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After processing all </w:t>
      </w:r>
      <w:r w:rsidR="00F62BE9">
        <w:t>messages</w:t>
      </w:r>
      <w:r w:rsidRPr="0071613F">
        <w:t xml:space="preserve"> from the XML file</w:t>
      </w:r>
      <w:r w:rsidR="00F62BE9">
        <w:t>:</w:t>
      </w:r>
    </w:p>
    <w:p w14:paraId="6C123232" w14:textId="36EEC593" w:rsidR="0071613F" w:rsidRDefault="00F62BE9" w:rsidP="00F62BE9">
      <w:pPr>
        <w:pStyle w:val="ListParagraph"/>
        <w:numPr>
          <w:ilvl w:val="2"/>
          <w:numId w:val="5"/>
        </w:numPr>
      </w:pPr>
      <w:r>
        <w:rPr>
          <w:b/>
          <w:bCs/>
        </w:rPr>
        <w:t>A</w:t>
      </w:r>
      <w:r w:rsidR="0071613F" w:rsidRPr="0071613F">
        <w:rPr>
          <w:b/>
          <w:bCs/>
        </w:rPr>
        <w:t xml:space="preserve">dd the valid </w:t>
      </w:r>
      <w:r>
        <w:rPr>
          <w:b/>
          <w:bCs/>
        </w:rPr>
        <w:t>message</w:t>
      </w:r>
      <w:r w:rsidR="0071613F" w:rsidRPr="0071613F">
        <w:rPr>
          <w:b/>
          <w:bCs/>
        </w:rPr>
        <w:t xml:space="preserve"> entities</w:t>
      </w:r>
      <w:r w:rsidR="0071613F" w:rsidRPr="0071613F">
        <w:t xml:space="preserve"> to the proper collection</w:t>
      </w:r>
    </w:p>
    <w:p w14:paraId="15C64540" w14:textId="0BE78D44" w:rsidR="0071613F" w:rsidRPr="0071613F" w:rsidRDefault="0071613F" w:rsidP="00F62BE9">
      <w:pPr>
        <w:pStyle w:val="ListParagraph"/>
        <w:numPr>
          <w:ilvl w:val="2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58C38059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266982">
              <w:rPr>
                <w:rFonts w:ascii="Consolas" w:hAnsi="Consolas"/>
              </w:rPr>
              <w:t>message</w:t>
            </w:r>
            <w:r w:rsidRPr="009C06BC">
              <w:rPr>
                <w:rFonts w:ascii="Consolas" w:hAnsi="Consolas"/>
              </w:rPr>
              <w:t xml:space="preserve"> </w:t>
            </w:r>
            <w:r w:rsidR="0063470C">
              <w:rPr>
                <w:rFonts w:ascii="Consolas" w:hAnsi="Consolas"/>
              </w:rPr>
              <w:t>– (Sent at: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{</w:t>
            </w:r>
            <w:r w:rsidR="00266982" w:rsidRPr="00266982">
              <w:rPr>
                <w:rFonts w:ascii="Consolas" w:hAnsi="Consolas"/>
              </w:rPr>
              <w:t>"</w:t>
            </w:r>
            <w:proofErr w:type="spellStart"/>
            <w:r w:rsidR="00266982" w:rsidRPr="00266982">
              <w:rPr>
                <w:rFonts w:ascii="Consolas" w:hAnsi="Consolas"/>
              </w:rPr>
              <w:t>yyyy</w:t>
            </w:r>
            <w:proofErr w:type="spellEnd"/>
            <w:r w:rsidR="00266982" w:rsidRPr="00266982">
              <w:rPr>
                <w:rFonts w:ascii="Consolas" w:hAnsi="Consolas"/>
              </w:rPr>
              <w:t>-MM-dd</w:t>
            </w:r>
            <w:r w:rsidR="008C2FC9">
              <w:rPr>
                <w:rFonts w:ascii="Consolas" w:hAnsi="Consolas"/>
                <w:lang w:val="bg-BG"/>
              </w:rPr>
              <w:t>Т</w:t>
            </w:r>
            <w:proofErr w:type="spellStart"/>
            <w:r w:rsidR="00266982" w:rsidRPr="00266982">
              <w:rPr>
                <w:rFonts w:ascii="Consolas" w:hAnsi="Consolas"/>
              </w:rPr>
              <w:t>HH:mm:ss</w:t>
            </w:r>
            <w:proofErr w:type="spellEnd"/>
            <w:r w:rsidR="00266982" w:rsidRPr="00266982">
              <w:rPr>
                <w:rFonts w:ascii="Consolas" w:hAnsi="Consolas"/>
              </w:rPr>
              <w:t>"}, Status: {</w:t>
            </w:r>
            <w:proofErr w:type="spellStart"/>
            <w:r w:rsidR="00266982" w:rsidRPr="00266982">
              <w:rPr>
                <w:rFonts w:ascii="Consolas" w:hAnsi="Consolas"/>
              </w:rPr>
              <w:t>messageStatus</w:t>
            </w:r>
            <w:proofErr w:type="spellEnd"/>
            <w:r w:rsidR="00266982" w:rsidRPr="00266982">
              <w:rPr>
                <w:rFonts w:ascii="Consolas" w:hAnsi="Consolas"/>
              </w:rPr>
              <w:t>})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09A7EDA8" w:rsidR="00273184" w:rsidRPr="00DD389B" w:rsidRDefault="00266982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essage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41E6A0C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BA7082">
              <w:rPr>
                <w:rFonts w:ascii="Cascadia Mono" w:hAnsi="Cascadia Mono" w:cs="Cascadia Mono"/>
                <w:color w:val="A31515"/>
                <w:sz w:val="19"/>
                <w:szCs w:val="19"/>
              </w:rPr>
              <w:t>Messag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40167FB" w14:textId="77777777" w:rsidR="00BA7082" w:rsidRDefault="004556BF" w:rsidP="00BA708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 w:rsidR="00BA7082"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 w:rsidR="00BA7082"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proofErr w:type="spellEnd"/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 w:rsidR="00BA7082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30:00</w:t>
            </w:r>
            <w:r w:rsidR="00BA7082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 w:rsidR="00BA7082"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4FEBAF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Hey everyone, let's finalize the project scope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B58353C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S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1FEF08C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C5F1C14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7C4F05A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945724E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36:0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3EEA5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0B1A4F5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S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A124D87" w14:textId="77777777" w:rsidR="00BA7082" w:rsidRPr="007C7290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B351E11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lastRenderedPageBreak/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FCF4CD7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EC3A5B3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40:0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2B8BCCF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I think we should focus on the core functionalities first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43049E8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Delivere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B903B06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73524A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CCCF656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E1313E3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2025-02-24T14:45:0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CEED2B7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Agreed! We can add extra features later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1169BDD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See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tatu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B66178B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versation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6A21A6B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ender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670AE9E" w14:textId="77777777" w:rsidR="00BA7082" w:rsidRDefault="00BA7082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Mess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6FBA62D" w14:textId="64A20397" w:rsidR="004556BF" w:rsidRDefault="004556BF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E2E4504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BA7082">
              <w:rPr>
                <w:rFonts w:ascii="Cascadia Mono" w:hAnsi="Cascadia Mono" w:cs="Cascadia Mono"/>
                <w:color w:val="A31515"/>
                <w:sz w:val="19"/>
                <w:szCs w:val="19"/>
              </w:rPr>
              <w:t>Messag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553CF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30:00, Status: Sent)</w:t>
            </w:r>
          </w:p>
          <w:p w14:paraId="3FACF64E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Invalid data format.</w:t>
            </w:r>
          </w:p>
          <w:p w14:paraId="6971DA76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40:00, Status: Delivered)</w:t>
            </w:r>
          </w:p>
          <w:p w14:paraId="4FD6CFAF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45:00, Status: Seen)</w:t>
            </w:r>
          </w:p>
          <w:p w14:paraId="7EEA5F36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50:00, Status: Sent)</w:t>
            </w:r>
          </w:p>
          <w:p w14:paraId="00539761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4:55:00, Status: Delivered)</w:t>
            </w:r>
          </w:p>
          <w:p w14:paraId="21E301FD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5:00:00, Status: Seen)</w:t>
            </w:r>
          </w:p>
          <w:p w14:paraId="1CCFFEA9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5:05:00, Status: Sent)</w:t>
            </w:r>
          </w:p>
          <w:p w14:paraId="726960A6" w14:textId="77777777" w:rsidR="00BA7082" w:rsidRPr="00BA7082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Successfully imported message (Sent at: 2025-02-24T15:10:00, Status: Delivered)</w:t>
            </w:r>
          </w:p>
          <w:p w14:paraId="62B06FDE" w14:textId="4FADB68A" w:rsidR="00273184" w:rsidRPr="00C014F0" w:rsidRDefault="00BA7082" w:rsidP="00BA7082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A7082">
              <w:rPr>
                <w:rFonts w:ascii="Consolas" w:hAnsi="Consolas" w:cs="Cascadia Mono"/>
                <w:color w:val="000000"/>
              </w:rPr>
              <w:t>Duplicated data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3770E681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BA7082">
        <w:rPr>
          <w:b/>
        </w:rPr>
        <w:t>56</w:t>
      </w:r>
      <w:r w:rsidRPr="00106881">
        <w:rPr>
          <w:b/>
        </w:rPr>
        <w:t xml:space="preserve"> </w:t>
      </w:r>
      <w:r w:rsidR="00BA7082">
        <w:rPr>
          <w:b/>
        </w:rPr>
        <w:t>messages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1F4DF5F0" w:rsidR="00273184" w:rsidRPr="009C06BC" w:rsidRDefault="00273184" w:rsidP="00273184">
      <w:pPr>
        <w:pStyle w:val="Heading4"/>
      </w:pPr>
      <w:r w:rsidRPr="009C06BC">
        <w:t xml:space="preserve">Import </w:t>
      </w:r>
      <w:r w:rsidR="00D5122F">
        <w:t>Posts</w:t>
      </w:r>
    </w:p>
    <w:p w14:paraId="45A88831" w14:textId="37BEF66D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D5122F">
        <w:rPr>
          <w:rStyle w:val="CodeChar"/>
        </w:rPr>
        <w:t>post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1719C68F" w14:textId="5C36F9CF" w:rsidR="00CC0010" w:rsidRDefault="008C2FC9" w:rsidP="005410B8">
      <w:pPr>
        <w:pStyle w:val="ListParagraph"/>
        <w:numPr>
          <w:ilvl w:val="0"/>
          <w:numId w:val="5"/>
        </w:numPr>
      </w:pPr>
      <w:r w:rsidRPr="008C2FC9">
        <w:rPr>
          <w:b/>
          <w:bCs/>
        </w:rPr>
        <w:t>If any validation error occurs</w:t>
      </w:r>
      <w:r w:rsidRPr="008C2FC9">
        <w:t xml:space="preserve"> for the post entity (</w:t>
      </w:r>
      <w:r w:rsidRPr="008C2FC9">
        <w:rPr>
          <w:b/>
          <w:bCs/>
        </w:rPr>
        <w:t>invalid date format, missing required fields, non-existent creator ID</w:t>
      </w:r>
      <w:r w:rsidRPr="008C2FC9">
        <w:t xml:space="preserve">), </w:t>
      </w:r>
      <w:r w:rsidRPr="008C2FC9">
        <w:rPr>
          <w:b/>
          <w:bCs/>
        </w:rPr>
        <w:t>do not</w:t>
      </w:r>
      <w:r w:rsidRPr="008C2FC9">
        <w:t xml:space="preserve"> import the entity and append an </w:t>
      </w:r>
      <w:r w:rsidRPr="008C2FC9">
        <w:rPr>
          <w:b/>
          <w:bCs/>
        </w:rPr>
        <w:t>error message</w:t>
      </w:r>
      <w:r w:rsidRPr="008C2FC9">
        <w:t xml:space="preserve"> to the method output</w:t>
      </w:r>
      <w:r w:rsidR="00273184" w:rsidRPr="009C06BC">
        <w:t>.</w:t>
      </w:r>
    </w:p>
    <w:p w14:paraId="788ED46E" w14:textId="171FFD3A" w:rsidR="003A65E3" w:rsidRDefault="003A65E3" w:rsidP="003A65E3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45A64B" wp14:editId="5EEC53C3">
                <wp:simplePos x="0" y="0"/>
                <wp:positionH relativeFrom="column">
                  <wp:posOffset>-76835</wp:posOffset>
                </wp:positionH>
                <wp:positionV relativeFrom="paragraph">
                  <wp:posOffset>421005</wp:posOffset>
                </wp:positionV>
                <wp:extent cx="6733247" cy="498475"/>
                <wp:effectExtent l="19050" t="19050" r="10795" b="15875"/>
                <wp:wrapNone/>
                <wp:docPr id="143082444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3247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6E992D" id="Rectangle: Rounded Corners 5" o:spid="_x0000_s1026" style="position:absolute;margin-left:-6.05pt;margin-top:33.15pt;width:530.2pt;height:3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" filled="f" strokecolor="#4f81bd [3204]" strokeweight="2.25pt"/>
            </w:pict>
          </mc:Fallback>
        </mc:AlternateContent>
      </w:r>
      <w:r w:rsidRPr="003A65E3">
        <w:rPr>
          <w:b/>
          <w:bCs/>
        </w:rPr>
        <w:t>Duplication Check</w:t>
      </w:r>
      <w:r>
        <w:t xml:space="preserve"> - Before adding a post to the database</w:t>
      </w:r>
      <w:r w:rsidRPr="003A65E3">
        <w:rPr>
          <w:b/>
          <w:bCs/>
        </w:rPr>
        <w:t>, ensure there are no existing records</w:t>
      </w:r>
      <w:r w:rsidRPr="003A65E3">
        <w:rPr>
          <w:b/>
          <w:bCs/>
        </w:rPr>
        <w:br/>
        <w:t xml:space="preserve"> with the same</w:t>
      </w:r>
      <w:r>
        <w:rPr>
          <w:b/>
          <w:bCs/>
        </w:rPr>
        <w:t>:</w:t>
      </w:r>
      <w:r>
        <w:t xml:space="preserve"> </w:t>
      </w:r>
      <w:r w:rsidRPr="003A65E3">
        <w:rPr>
          <w:b/>
          <w:bCs/>
        </w:rPr>
        <w:t xml:space="preserve">Content, </w:t>
      </w:r>
      <w:proofErr w:type="spellStart"/>
      <w:r w:rsidRPr="003A65E3">
        <w:rPr>
          <w:b/>
          <w:bCs/>
        </w:rPr>
        <w:t>SentAt</w:t>
      </w:r>
      <w:proofErr w:type="spellEnd"/>
      <w:r w:rsidR="007F696D">
        <w:rPr>
          <w:b/>
          <w:bCs/>
        </w:rPr>
        <w:t>,</w:t>
      </w:r>
      <w:r w:rsidRPr="003A65E3">
        <w:rPr>
          <w:b/>
          <w:bCs/>
        </w:rPr>
        <w:t xml:space="preserve"> and </w:t>
      </w:r>
      <w:proofErr w:type="spellStart"/>
      <w:r w:rsidRPr="003A65E3">
        <w:rPr>
          <w:b/>
          <w:bCs/>
        </w:rPr>
        <w:t>CreatorId</w:t>
      </w:r>
      <w:proofErr w:type="spellEnd"/>
    </w:p>
    <w:p w14:paraId="3D11382A" w14:textId="1279EC6C" w:rsidR="005410B8" w:rsidRPr="008C2FC9" w:rsidRDefault="008C2FC9" w:rsidP="008C2FC9">
      <w:pPr>
        <w:rPr>
          <w:rStyle w:val="CodeChar"/>
          <w:rFonts w:asciiTheme="minorHAnsi" w:hAnsiTheme="minorHAnsi"/>
          <w:b w:val="0"/>
          <w:noProof w:val="0"/>
        </w:rPr>
      </w:pPr>
      <w:r w:rsidRPr="008C2FC9">
        <w:t xml:space="preserve">The </w:t>
      </w:r>
      <w:proofErr w:type="spellStart"/>
      <w:r w:rsidRPr="008C2FC9">
        <w:rPr>
          <w:b/>
          <w:bCs/>
        </w:rPr>
        <w:t>CreatedAt</w:t>
      </w:r>
      <w:proofErr w:type="spellEnd"/>
      <w:r w:rsidRPr="008C2FC9">
        <w:t xml:space="preserve"> data in the document will be in the following format: </w:t>
      </w:r>
      <w:r w:rsidRPr="008C2FC9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8C2FC9">
        <w:rPr>
          <w:rFonts w:ascii="Cascadia Mono" w:hAnsi="Cascadia Mono" w:cs="Cascadia Mono"/>
          <w:color w:val="A31515"/>
          <w:sz w:val="19"/>
          <w:szCs w:val="19"/>
        </w:rPr>
        <w:t>yyyy-MM-ddTHH:mm:ss</w:t>
      </w:r>
      <w:proofErr w:type="spellEnd"/>
      <w:r w:rsidRPr="008C2FC9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lang w:val="bg-BG"/>
        </w:rPr>
        <w:br/>
      </w:r>
      <w:r w:rsidR="005410B8">
        <w:rPr>
          <w:noProof/>
        </w:rPr>
        <w:t xml:space="preserve">Make sure you use </w:t>
      </w:r>
      <w:r w:rsidR="005410B8">
        <w:rPr>
          <w:rStyle w:val="CodeChar"/>
        </w:rPr>
        <w:t>CultureInfo.InvariantCulture</w:t>
      </w:r>
    </w:p>
    <w:p w14:paraId="7C5A8AC6" w14:textId="2C1FAB1C" w:rsidR="00132A85" w:rsidRPr="00132A85" w:rsidRDefault="008C2FC9" w:rsidP="009B05CE">
      <w:pPr>
        <w:pStyle w:val="ListParagraph"/>
        <w:numPr>
          <w:ilvl w:val="0"/>
          <w:numId w:val="5"/>
        </w:numPr>
        <w:rPr>
          <w:b/>
        </w:rPr>
      </w:pPr>
      <w:r w:rsidRPr="008C2FC9">
        <w:rPr>
          <w:b/>
          <w:bCs/>
        </w:rPr>
        <w:t>The users (Creators) associated with every post</w:t>
      </w:r>
      <w:r w:rsidRPr="008C2FC9">
        <w:t xml:space="preserve"> are represented by an </w:t>
      </w:r>
      <w:r w:rsidRPr="008C2FC9">
        <w:rPr>
          <w:b/>
          <w:bCs/>
        </w:rPr>
        <w:t>integer ID</w:t>
      </w:r>
      <w:r w:rsidRPr="008C2FC9">
        <w:t xml:space="preserve">, which </w:t>
      </w:r>
      <w:r w:rsidRPr="008C2FC9">
        <w:rPr>
          <w:b/>
          <w:bCs/>
        </w:rPr>
        <w:t>must match an existing record</w:t>
      </w:r>
      <w:r w:rsidRPr="008C2FC9">
        <w:t xml:space="preserve"> in the database</w:t>
      </w:r>
      <w:r w:rsidR="00132A85">
        <w:t>.</w:t>
      </w:r>
      <w:r w:rsidR="008E1FAB"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24C2757" w:rsidR="00273184" w:rsidRPr="009C06BC" w:rsidRDefault="008C2FC9">
            <w:pPr>
              <w:spacing w:before="0" w:after="0"/>
              <w:rPr>
                <w:rFonts w:ascii="Consolas" w:hAnsi="Consolas"/>
              </w:rPr>
            </w:pPr>
            <w:r w:rsidRPr="008C2FC9">
              <w:rPr>
                <w:rFonts w:ascii="Consolas" w:hAnsi="Consolas"/>
              </w:rPr>
              <w:t xml:space="preserve">Successfully imported post (Creator </w:t>
            </w:r>
            <w:r>
              <w:rPr>
                <w:rFonts w:ascii="Consolas" w:hAnsi="Consolas"/>
              </w:rPr>
              <w:t>{</w:t>
            </w:r>
            <w:proofErr w:type="spellStart"/>
            <w:r>
              <w:rPr>
                <w:rFonts w:ascii="Consolas" w:hAnsi="Consolas"/>
              </w:rPr>
              <w:t>creatorUsername</w:t>
            </w:r>
            <w:proofErr w:type="spellEnd"/>
            <w:r>
              <w:rPr>
                <w:rFonts w:ascii="Consolas" w:hAnsi="Consolas"/>
              </w:rPr>
              <w:t>}</w:t>
            </w:r>
            <w:r w:rsidRPr="008C2FC9">
              <w:rPr>
                <w:rFonts w:ascii="Consolas" w:hAnsi="Consolas"/>
              </w:rPr>
              <w:t>, Created at: 2025-03-01T10:00:00)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EDC2B43" w:rsidR="00273184" w:rsidRPr="00456AF1" w:rsidRDefault="00A0597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D931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lastRenderedPageBreak/>
              <w:t>[</w:t>
            </w:r>
          </w:p>
          <w:p w14:paraId="2631DBD6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61CB76D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Just finished a fantastic hiking trip in the mountains! Nature is truly refreshing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59ABE44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4T08:3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2C821E5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</w:t>
            </w:r>
          </w:p>
          <w:p w14:paraId="16D25E60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1F7B44E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570ECB9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Spent the weekend painting landscapes. Art is my therapy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6DA68912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3T14:1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28E5707A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</w:t>
            </w:r>
          </w:p>
          <w:p w14:paraId="0518B26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1F807767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1E71726D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Spent the weekend painting landscapes. Art is my therapy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13F886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3T14:1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D61ACB6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</w:t>
            </w:r>
          </w:p>
          <w:p w14:paraId="272BD0A2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56EFA84C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{</w:t>
            </w:r>
          </w:p>
          <w:p w14:paraId="43185675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Had an intense chess match today. Strategy and patience are key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7B9A118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5-02-22T19:4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4765E059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Creator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3</w:t>
            </w:r>
          </w:p>
          <w:p w14:paraId="2C7EDB48" w14:textId="77777777" w:rsidR="00A05975" w:rsidRDefault="00A05975" w:rsidP="00A0597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},</w:t>
            </w:r>
          </w:p>
          <w:p w14:paraId="514719F4" w14:textId="100F0D53" w:rsidR="00D15705" w:rsidRPr="00A05975" w:rsidRDefault="00D1570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…</w:t>
            </w:r>
          </w:p>
          <w:p w14:paraId="4F14D08D" w14:textId="5A10CAF6" w:rsidR="00273184" w:rsidRPr="00C014F0" w:rsidRDefault="00273184" w:rsidP="00A05975">
            <w:pPr>
              <w:autoSpaceDE w:val="0"/>
              <w:autoSpaceDN w:val="0"/>
              <w:adjustRightInd w:val="0"/>
              <w:spacing w:before="0" w:after="0"/>
              <w:rPr>
                <w:b/>
                <w:highlight w:val="yellow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920AD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_doe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4T08:30:00)</w:t>
            </w:r>
          </w:p>
          <w:p w14:paraId="5AC758E6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jane_doe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3T14:15:00)</w:t>
            </w:r>
          </w:p>
          <w:p w14:paraId="2CAA5768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Duplicated data.</w:t>
            </w:r>
          </w:p>
          <w:p w14:paraId="1DE8012F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_smith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2T19:45:00)</w:t>
            </w:r>
          </w:p>
          <w:p w14:paraId="688217BA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sara_miller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1T11:20:00)</w:t>
            </w:r>
          </w:p>
          <w:p w14:paraId="61D5287D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michael_brown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20T17:10:00)</w:t>
            </w:r>
          </w:p>
          <w:p w14:paraId="497F2F28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emily_white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9T09:00:00)</w:t>
            </w:r>
          </w:p>
          <w:p w14:paraId="2F40F304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david_jackson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8T16:40:00)</w:t>
            </w:r>
          </w:p>
          <w:p w14:paraId="69B79FFD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olivia_taylor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7T18:30:00)</w:t>
            </w:r>
          </w:p>
          <w:p w14:paraId="4481AE50" w14:textId="77777777" w:rsidR="00A05975" w:rsidRP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post (Creator </w:t>
            </w:r>
            <w:proofErr w:type="spellStart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william_clark</w:t>
            </w:r>
            <w:proofErr w:type="spellEnd"/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Created at: 2025-02-16T07:45:00)</w:t>
            </w:r>
          </w:p>
          <w:p w14:paraId="53A0F192" w14:textId="77777777" w:rsidR="00A05975" w:rsidRDefault="00A05975" w:rsidP="00A0597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.</w:t>
            </w:r>
          </w:p>
          <w:p w14:paraId="1544F44C" w14:textId="1AC00588" w:rsidR="00273184" w:rsidRPr="00F40D9C" w:rsidRDefault="00273184" w:rsidP="00A0597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56645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</w:t>
      </w:r>
      <w:r w:rsidR="00A05975">
        <w:rPr>
          <w:b/>
        </w:rPr>
        <w:t>7</w:t>
      </w:r>
      <w:r w:rsidRPr="00742EED">
        <w:t xml:space="preserve"> </w:t>
      </w:r>
      <w:r w:rsidR="00A05975">
        <w:rPr>
          <w:b/>
        </w:rPr>
        <w:t>posts</w:t>
      </w:r>
    </w:p>
    <w:p w14:paraId="31E1E6F7" w14:textId="7663D33F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Heading3"/>
      </w:pPr>
      <w:r>
        <w:t>XML</w:t>
      </w:r>
      <w:r w:rsidR="00273184" w:rsidRPr="009C06BC">
        <w:t xml:space="preserve"> Export</w:t>
      </w:r>
    </w:p>
    <w:p w14:paraId="23ABFE87" w14:textId="3CA75ACB" w:rsidR="00273184" w:rsidRPr="009C06BC" w:rsidRDefault="00273184" w:rsidP="00273184">
      <w:pPr>
        <w:pStyle w:val="Heading4"/>
      </w:pPr>
      <w:proofErr w:type="gramStart"/>
      <w:r w:rsidRPr="009C06BC">
        <w:t>Export</w:t>
      </w:r>
      <w:proofErr w:type="gramEnd"/>
      <w:r w:rsidRPr="009C06BC">
        <w:t xml:space="preserve"> </w:t>
      </w:r>
      <w:r w:rsidR="00033ACA">
        <w:t xml:space="preserve">All Users </w:t>
      </w:r>
      <w:proofErr w:type="gramStart"/>
      <w:r w:rsidR="00033ACA">
        <w:t>With</w:t>
      </w:r>
      <w:proofErr w:type="gramEnd"/>
      <w:r w:rsidR="00033ACA">
        <w:t xml:space="preserve"> Their</w:t>
      </w:r>
      <w:r w:rsidR="0024317C">
        <w:t xml:space="preserve"> Friendships Count and Their</w:t>
      </w:r>
      <w:r w:rsidR="00033ACA">
        <w:t xml:space="preserve"> Posts</w:t>
      </w:r>
    </w:p>
    <w:p w14:paraId="01016EC9" w14:textId="77777777" w:rsidR="00033ACA" w:rsidRPr="00033ACA" w:rsidRDefault="00033ACA" w:rsidP="00033ACA">
      <w:r w:rsidRPr="00033ACA">
        <w:t xml:space="preserve">Export </w:t>
      </w:r>
      <w:r w:rsidRPr="00033ACA">
        <w:rPr>
          <w:b/>
          <w:bCs/>
        </w:rPr>
        <w:t>all users</w:t>
      </w:r>
      <w:r w:rsidRPr="00033ACA">
        <w:t xml:space="preserve"> along with </w:t>
      </w:r>
      <w:r w:rsidRPr="00033ACA">
        <w:rPr>
          <w:b/>
          <w:bCs/>
        </w:rPr>
        <w:t>their associated posts</w:t>
      </w:r>
      <w:r w:rsidRPr="00033ACA">
        <w:t xml:space="preserve">. The exported data should be in </w:t>
      </w:r>
      <w:r w:rsidRPr="00033ACA">
        <w:rPr>
          <w:b/>
          <w:bCs/>
        </w:rPr>
        <w:t>XML format</w:t>
      </w:r>
      <w:r w:rsidRPr="00033ACA">
        <w:t xml:space="preserve">. Order the </w:t>
      </w:r>
      <w:r w:rsidRPr="00033ACA">
        <w:rPr>
          <w:b/>
          <w:bCs/>
        </w:rPr>
        <w:t>users alphabetically by their username</w:t>
      </w:r>
      <w:r w:rsidRPr="00033ACA">
        <w:t>.</w:t>
      </w:r>
    </w:p>
    <w:p w14:paraId="7503FB64" w14:textId="77777777" w:rsidR="00763C05" w:rsidRDefault="00033ACA" w:rsidP="00132A85">
      <w:r w:rsidRPr="00033ACA">
        <w:t>For each user</w:t>
      </w:r>
      <w:r w:rsidR="00763C05">
        <w:t>:</w:t>
      </w:r>
    </w:p>
    <w:p w14:paraId="1D354036" w14:textId="3F14D9A6" w:rsidR="0091116E" w:rsidRDefault="00763C05" w:rsidP="00763C05">
      <w:pPr>
        <w:pStyle w:val="ListParagraph"/>
        <w:numPr>
          <w:ilvl w:val="0"/>
          <w:numId w:val="5"/>
        </w:numPr>
      </w:pPr>
      <w:r>
        <w:rPr>
          <w:b/>
          <w:bCs/>
        </w:rPr>
        <w:t>I</w:t>
      </w:r>
      <w:r w:rsidR="00033ACA" w:rsidRPr="00763C05">
        <w:rPr>
          <w:b/>
          <w:bCs/>
        </w:rPr>
        <w:t>nclude all their posts</w:t>
      </w:r>
      <w:r w:rsidR="00033ACA" w:rsidRPr="00033ACA">
        <w:t xml:space="preserve">. </w:t>
      </w:r>
      <w:r w:rsidR="00033ACA" w:rsidRPr="00763C05">
        <w:rPr>
          <w:b/>
          <w:bCs/>
        </w:rPr>
        <w:t xml:space="preserve">Posts should be listed in ascending order by their </w:t>
      </w:r>
      <w:proofErr w:type="spellStart"/>
      <w:r w:rsidR="00033ACA" w:rsidRPr="00763C05">
        <w:rPr>
          <w:b/>
          <w:bCs/>
        </w:rPr>
        <w:t>PostId</w:t>
      </w:r>
      <w:proofErr w:type="spellEnd"/>
    </w:p>
    <w:p w14:paraId="608F574C" w14:textId="4E792579" w:rsidR="00763C05" w:rsidRDefault="00763C05" w:rsidP="00763C05">
      <w:pPr>
        <w:pStyle w:val="ListParagraph"/>
        <w:numPr>
          <w:ilvl w:val="0"/>
          <w:numId w:val="5"/>
        </w:numPr>
      </w:pPr>
      <w:r w:rsidRPr="00763C05">
        <w:t xml:space="preserve">Include </w:t>
      </w:r>
      <w:r w:rsidR="007F696D">
        <w:t xml:space="preserve">the </w:t>
      </w:r>
      <w:r w:rsidRPr="00763C05">
        <w:rPr>
          <w:b/>
          <w:bCs/>
        </w:rPr>
        <w:t>Friendships count</w:t>
      </w:r>
      <w:r w:rsidRPr="00763C05">
        <w:t xml:space="preserve">, which represents the </w:t>
      </w:r>
      <w:r w:rsidRPr="00763C05">
        <w:rPr>
          <w:b/>
          <w:bCs/>
        </w:rPr>
        <w:t>total number of friendships</w:t>
      </w:r>
      <w:r w:rsidRPr="00763C05">
        <w:t xml:space="preserve"> a user has based on the Friendships mapping table. A user is considered </w:t>
      </w:r>
      <w:r w:rsidR="007F696D">
        <w:t xml:space="preserve">a </w:t>
      </w:r>
      <w:r w:rsidR="007F696D">
        <w:rPr>
          <w:b/>
          <w:bCs/>
        </w:rPr>
        <w:t>friend</w:t>
      </w:r>
      <w:r w:rsidRPr="00763C05">
        <w:t xml:space="preserve"> if their ID appears </w:t>
      </w:r>
      <w:r w:rsidRPr="00763C05">
        <w:rPr>
          <w:b/>
          <w:bCs/>
        </w:rPr>
        <w:t xml:space="preserve">either as </w:t>
      </w:r>
      <w:proofErr w:type="spellStart"/>
      <w:r w:rsidRPr="00763C05">
        <w:rPr>
          <w:b/>
          <w:bCs/>
        </w:rPr>
        <w:t>UserOneId</w:t>
      </w:r>
      <w:proofErr w:type="spellEnd"/>
      <w:r w:rsidRPr="00763C05">
        <w:rPr>
          <w:b/>
          <w:bCs/>
        </w:rPr>
        <w:t xml:space="preserve"> or </w:t>
      </w:r>
      <w:proofErr w:type="spellStart"/>
      <w:r w:rsidRPr="00763C05">
        <w:rPr>
          <w:b/>
          <w:bCs/>
        </w:rPr>
        <w:t>UserTwoId</w:t>
      </w:r>
      <w:proofErr w:type="spellEnd"/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t>Data Fields</w:t>
      </w:r>
      <w:r w:rsidRPr="0091116E">
        <w:t>:</w:t>
      </w:r>
    </w:p>
    <w:p w14:paraId="63098E0D" w14:textId="09A45413" w:rsidR="00033ACA" w:rsidRDefault="00033ACA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033ACA">
        <w:rPr>
          <w:b/>
          <w:bCs/>
        </w:rPr>
        <w:t>User:</w:t>
      </w:r>
      <w:r w:rsidRPr="00033ACA">
        <w:t xml:space="preserve"> Export the </w:t>
      </w:r>
      <w:r w:rsidRPr="00033ACA">
        <w:rPr>
          <w:b/>
          <w:bCs/>
        </w:rPr>
        <w:t>username</w:t>
      </w:r>
      <w:r w:rsidR="00763C05">
        <w:rPr>
          <w:b/>
          <w:bCs/>
        </w:rPr>
        <w:t xml:space="preserve">, </w:t>
      </w:r>
      <w:r w:rsidR="00763C05" w:rsidRPr="00763C05">
        <w:t>their</w:t>
      </w:r>
      <w:r w:rsidR="00763C05">
        <w:rPr>
          <w:b/>
          <w:bCs/>
        </w:rPr>
        <w:t xml:space="preserve"> friendships count</w:t>
      </w:r>
      <w:r w:rsidR="007F696D">
        <w:rPr>
          <w:b/>
          <w:bCs/>
        </w:rPr>
        <w:t>,</w:t>
      </w:r>
      <w:r w:rsidRPr="00033ACA">
        <w:t xml:space="preserve"> and their </w:t>
      </w:r>
      <w:r w:rsidRPr="00033ACA">
        <w:rPr>
          <w:b/>
          <w:bCs/>
        </w:rPr>
        <w:t>posts</w:t>
      </w:r>
      <w:r w:rsidRPr="00033ACA">
        <w:t>.</w:t>
      </w:r>
    </w:p>
    <w:p w14:paraId="788E8E93" w14:textId="6FBE314B" w:rsidR="0091116E" w:rsidRDefault="00033ACA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033ACA">
        <w:rPr>
          <w:b/>
          <w:bCs/>
        </w:rPr>
        <w:lastRenderedPageBreak/>
        <w:t>Post:</w:t>
      </w:r>
      <w:r w:rsidRPr="00033ACA">
        <w:t xml:space="preserve"> Export the </w:t>
      </w:r>
      <w:r w:rsidRPr="00033ACA">
        <w:rPr>
          <w:b/>
          <w:bCs/>
        </w:rPr>
        <w:t>post content</w:t>
      </w:r>
      <w:r w:rsidRPr="00033ACA">
        <w:t xml:space="preserve"> and </w:t>
      </w:r>
      <w:r w:rsidRPr="00033ACA">
        <w:rPr>
          <w:b/>
          <w:bCs/>
        </w:rPr>
        <w:t>creation dat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47BFFAE4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The root element should be </w:t>
      </w:r>
      <w:r w:rsidRPr="00033ACA">
        <w:rPr>
          <w:rStyle w:val="CodeChar"/>
        </w:rPr>
        <w:t>&lt;</w:t>
      </w:r>
      <w:r w:rsidR="00033ACA" w:rsidRPr="00033ACA">
        <w:rPr>
          <w:rStyle w:val="CodeChar"/>
        </w:rPr>
        <w:t>Users</w:t>
      </w:r>
      <w:r w:rsidRPr="00033ACA">
        <w:rPr>
          <w:rStyle w:val="CodeChar"/>
        </w:rPr>
        <w:t>&gt;</w:t>
      </w:r>
    </w:p>
    <w:p w14:paraId="33B14633" w14:textId="1C15C229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033ACA">
        <w:t>user</w:t>
      </w:r>
      <w:r>
        <w:t xml:space="preserve"> should be represented by a </w:t>
      </w:r>
      <w:r w:rsidRPr="00033ACA">
        <w:rPr>
          <w:rStyle w:val="CodeChar"/>
        </w:rPr>
        <w:t>&lt;</w:t>
      </w:r>
      <w:r w:rsidR="00033ACA" w:rsidRPr="00033ACA">
        <w:rPr>
          <w:rStyle w:val="CodeChar"/>
        </w:rPr>
        <w:t>User</w:t>
      </w:r>
      <w:r w:rsidRPr="00033ACA">
        <w:rPr>
          <w:rStyle w:val="CodeChar"/>
        </w:rPr>
        <w:t>&gt;</w:t>
      </w:r>
      <w:r>
        <w:t xml:space="preserve"> element</w:t>
      </w:r>
      <w:r w:rsidR="00763C05">
        <w:t xml:space="preserve"> </w:t>
      </w:r>
      <w:r w:rsidR="00763C05" w:rsidRPr="00763C05">
        <w:t xml:space="preserve">with an </w:t>
      </w:r>
      <w:r w:rsidR="00763C05" w:rsidRPr="00763C05">
        <w:rPr>
          <w:b/>
          <w:bCs/>
        </w:rPr>
        <w:t>attribute</w:t>
      </w:r>
      <w:r w:rsidR="00763C05" w:rsidRPr="00763C05">
        <w:t xml:space="preserve"> </w:t>
      </w:r>
      <w:r w:rsidR="00763C05">
        <w:t>'</w:t>
      </w:r>
      <w:r w:rsidR="00763C05" w:rsidRPr="00763C05">
        <w:t>Friendships=X</w:t>
      </w:r>
      <w:r w:rsidR="00763C05">
        <w:t>'</w:t>
      </w:r>
      <w:r w:rsidR="00763C05" w:rsidRPr="00763C05">
        <w:t xml:space="preserve"> indicating their </w:t>
      </w:r>
      <w:r w:rsidR="00763C05" w:rsidRPr="00763C05">
        <w:rPr>
          <w:b/>
          <w:bCs/>
        </w:rPr>
        <w:t>number of friendships</w:t>
      </w:r>
    </w:p>
    <w:p w14:paraId="6ECAEDCE" w14:textId="2E17BA1F" w:rsidR="009B05CE" w:rsidRDefault="009B05C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All </w:t>
      </w:r>
      <w:r w:rsidR="00033ACA">
        <w:t>posts</w:t>
      </w:r>
      <w:r>
        <w:t xml:space="preserve"> should be presented as an </w:t>
      </w:r>
      <w:r w:rsidRPr="00033ACA">
        <w:rPr>
          <w:b/>
          <w:bCs/>
        </w:rPr>
        <w:t>array</w:t>
      </w:r>
      <w:r>
        <w:t xml:space="preserve"> </w:t>
      </w:r>
      <w:r w:rsidRPr="00033ACA">
        <w:rPr>
          <w:b/>
          <w:bCs/>
        </w:rPr>
        <w:t xml:space="preserve">of </w:t>
      </w:r>
      <w:r w:rsidR="00033ACA" w:rsidRPr="00033ACA">
        <w:rPr>
          <w:rStyle w:val="CodeChar"/>
        </w:rPr>
        <w:t>&lt;Post&gt;</w:t>
      </w:r>
      <w:r w:rsidR="00033ACA">
        <w:t xml:space="preserve"> </w:t>
      </w:r>
      <w:r w:rsidR="00033ACA" w:rsidRPr="00033ACA">
        <w:rPr>
          <w:b/>
          <w:bCs/>
        </w:rPr>
        <w:t>elements</w:t>
      </w:r>
      <w:r w:rsidR="00033ACA">
        <w:t>, within their associated user</w:t>
      </w:r>
    </w:p>
    <w:p w14:paraId="45CE575E" w14:textId="6D6921A1" w:rsidR="0091116E" w:rsidRP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033ACA">
        <w:t>post</w:t>
      </w:r>
      <w:r>
        <w:t xml:space="preserve"> should be represented by a </w:t>
      </w:r>
      <w:r w:rsidRPr="00033ACA">
        <w:rPr>
          <w:rStyle w:val="CodeChar"/>
        </w:rPr>
        <w:t>&lt;</w:t>
      </w:r>
      <w:r w:rsidR="00033ACA" w:rsidRPr="00033ACA">
        <w:rPr>
          <w:rStyle w:val="CodeChar"/>
        </w:rPr>
        <w:t>Post</w:t>
      </w:r>
      <w:r w:rsidRPr="00033ACA">
        <w:rPr>
          <w:rStyle w:val="CodeChar"/>
        </w:rPr>
        <w:t>&gt;</w:t>
      </w:r>
      <w:r>
        <w:t xml:space="preserve"> </w:t>
      </w:r>
      <w:r w:rsidRPr="00033ACA">
        <w:rPr>
          <w:b/>
          <w:bCs/>
        </w:rPr>
        <w:t>element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6347E9D6" w:rsidR="00273184" w:rsidRPr="009C06BC" w:rsidRDefault="0024317C">
            <w:pPr>
              <w:pStyle w:val="Code"/>
              <w:spacing w:before="0" w:after="0"/>
              <w:jc w:val="center"/>
            </w:pPr>
            <w:r w:rsidRPr="0024317C">
              <w:t>ExportUsersWithFriendShipsCountAndTheirPosts</w:t>
            </w:r>
            <w:r w:rsidR="00273184" w:rsidRPr="009C06BC">
              <w:t>(</w:t>
            </w:r>
            <w:r w:rsidR="00033ACA">
              <w:t>dbContext</w:t>
            </w:r>
            <w:r w:rsidR="00273184" w:rsidRPr="009C06BC">
              <w:t>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2D1FF8F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763C05">
              <w:rPr>
                <w:rFonts w:ascii="Cascadia Mono" w:hAnsi="Cascadia Mono" w:cs="Cascadia Mono"/>
                <w:color w:val="A31515"/>
                <w:sz w:val="19"/>
                <w:szCs w:val="19"/>
              </w:rPr>
              <w:t>Us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23840CB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Friendship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31A6A8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alex_smith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775EBDA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1E5F21F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D8666A0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Had an intense chess match today. Strategy and patience are key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1C0063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2-22T19:4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5479DE6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781426B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4DDCFBF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Finally published my first book! A dream come true after years of dedication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C77BA2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3-03T09:4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82DA6AF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A608814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4512E86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Access to clean drinking water should be a fundamental right, not a privilege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9729A8E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4-02T14:30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CA00531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1F3E6D8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4EBAF3B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0AE3E33" w14:textId="77777777" w:rsidR="00763C05" w:rsidRDefault="00763C05" w:rsidP="00800B5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Friendship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7952D93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david_jack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610254C4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17AC06A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D347AD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Practicing guitar has been so rewarding. Music is the soul’s language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159B696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2-18T16:40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9BE9DF1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0BDED5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5147AED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We bought our first house! Finally moving into our dream home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60B9F2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3-07T14:4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46E5CA0D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78852C9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80D5F5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The rising cost of healthcare is leaving many families behind. We need reforms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onte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240FAAC8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2025-04-03T09:15:0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CreatedA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177F25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87562A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A5704C1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75E104C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</w:rPr>
              <w:t>Friendship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0EA3DF39" w14:textId="77777777" w:rsid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emily_whi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User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38EF42D1" w14:textId="3FB7363E" w:rsidR="00763C05" w:rsidRPr="00763C05" w:rsidRDefault="00763C05" w:rsidP="00763C05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b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Pos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>&gt;</w:t>
            </w:r>
          </w:p>
          <w:p w14:paraId="1382BCF2" w14:textId="089C2220" w:rsidR="00120FEF" w:rsidRPr="00763C05" w:rsidRDefault="00120FEF" w:rsidP="00763C05">
            <w:pPr>
              <w:pStyle w:val="Code"/>
              <w:spacing w:before="0" w:after="0"/>
              <w:ind w:left="568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763C05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15A5834B" w:rsidR="00120FEF" w:rsidRPr="00120FEF" w:rsidRDefault="00120FEF" w:rsidP="00763C05">
            <w:pPr>
              <w:pStyle w:val="Code"/>
              <w:spacing w:before="0" w:after="0"/>
              <w:ind w:left="568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="00763C05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Post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763C05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5E6FFB3B" w:rsidR="00120FEF" w:rsidRPr="00120FEF" w:rsidRDefault="00120FEF" w:rsidP="00763C05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="00763C05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User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07AF86E6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763C05">
              <w:rPr>
                <w:rFonts w:ascii="Cascadia Mono" w:hAnsi="Cascadia Mono" w:cs="Cascadia Mono"/>
                <w:color w:val="A31515"/>
                <w:sz w:val="19"/>
                <w:szCs w:val="19"/>
              </w:rPr>
              <w:t>Us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Heading3"/>
      </w:pPr>
      <w:r>
        <w:lastRenderedPageBreak/>
        <w:t>JSON</w:t>
      </w:r>
      <w:r w:rsidR="00273184" w:rsidRPr="009C06BC">
        <w:t xml:space="preserve"> Export</w:t>
      </w:r>
    </w:p>
    <w:p w14:paraId="1DC94415" w14:textId="31E8DE07" w:rsidR="00273184" w:rsidRDefault="00C56AD6" w:rsidP="00273184">
      <w:pPr>
        <w:pStyle w:val="Heading4"/>
      </w:pPr>
      <w:r>
        <w:t xml:space="preserve">All </w:t>
      </w:r>
      <w:r w:rsidR="00DA5FDE">
        <w:t xml:space="preserve">Conversations </w:t>
      </w:r>
      <w:proofErr w:type="gramStart"/>
      <w:r w:rsidR="00DA5FDE">
        <w:t>With</w:t>
      </w:r>
      <w:proofErr w:type="gramEnd"/>
      <w:r w:rsidR="00DA5FDE">
        <w:t xml:space="preserve"> Messages Chronologically</w:t>
      </w:r>
    </w:p>
    <w:p w14:paraId="78C21F98" w14:textId="426FCDC9" w:rsidR="003960BC" w:rsidRDefault="00DA5FDE" w:rsidP="003960BC">
      <w:r w:rsidRPr="00DA5FDE">
        <w:t xml:space="preserve">Export </w:t>
      </w:r>
      <w:r w:rsidRPr="00DA5FDE">
        <w:rPr>
          <w:b/>
          <w:bCs/>
        </w:rPr>
        <w:t>all conversations along with their messages</w:t>
      </w:r>
      <w:r w:rsidRPr="00DA5FDE">
        <w:t xml:space="preserve">. The exported </w:t>
      </w:r>
      <w:r w:rsidRPr="00DA5FDE">
        <w:rPr>
          <w:b/>
          <w:bCs/>
        </w:rPr>
        <w:t>data should be in JSON format</w:t>
      </w:r>
      <w:r w:rsidRPr="00DA5FDE">
        <w:t xml:space="preserve"> and adhere to the following specifications</w:t>
      </w:r>
      <w:r w:rsidR="00C039E8">
        <w:t>:</w:t>
      </w:r>
    </w:p>
    <w:p w14:paraId="3E095F76" w14:textId="07118AAC" w:rsidR="00C039E8" w:rsidRDefault="00C039E8" w:rsidP="00C039E8">
      <w:pPr>
        <w:pStyle w:val="ListParagraph"/>
        <w:numPr>
          <w:ilvl w:val="0"/>
          <w:numId w:val="35"/>
        </w:numPr>
      </w:pPr>
      <w:r w:rsidRPr="00120FEF">
        <w:rPr>
          <w:b/>
          <w:bCs/>
        </w:rPr>
        <w:t>Selection Criteria</w:t>
      </w:r>
      <w:r>
        <w:t>:</w:t>
      </w:r>
    </w:p>
    <w:p w14:paraId="21115D57" w14:textId="0A5623BC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 xml:space="preserve">all </w:t>
      </w:r>
      <w:r w:rsidR="00DA5FDE">
        <w:rPr>
          <w:b/>
          <w:bCs/>
        </w:rPr>
        <w:t>conversations</w:t>
      </w:r>
      <w:r>
        <w:t xml:space="preserve"> </w:t>
      </w:r>
      <w:r w:rsidR="00DA5FDE">
        <w:t>in the database</w:t>
      </w:r>
    </w:p>
    <w:p w14:paraId="0D559153" w14:textId="7E3DFD01" w:rsidR="00C039E8" w:rsidRDefault="00DA5FDE" w:rsidP="00C039E8">
      <w:pPr>
        <w:pStyle w:val="ListParagraph"/>
        <w:numPr>
          <w:ilvl w:val="1"/>
          <w:numId w:val="35"/>
        </w:numPr>
      </w:pPr>
      <w:r w:rsidRPr="00DA5FDE">
        <w:t xml:space="preserve">For each conversation, export its </w:t>
      </w:r>
      <w:r w:rsidRPr="00DA5FDE">
        <w:rPr>
          <w:b/>
          <w:bCs/>
        </w:rPr>
        <w:t>title</w:t>
      </w:r>
      <w:r w:rsidRPr="00DA5FDE">
        <w:t xml:space="preserve"> and </w:t>
      </w:r>
      <w:r w:rsidRPr="00DA5FDE">
        <w:rPr>
          <w:b/>
          <w:bCs/>
        </w:rPr>
        <w:t>start time</w:t>
      </w:r>
      <w:r w:rsidRPr="00DA5FDE">
        <w:t xml:space="preserve"> (</w:t>
      </w:r>
      <w:proofErr w:type="spellStart"/>
      <w:r w:rsidRPr="00DA5FDE">
        <w:t>StartedAt</w:t>
      </w:r>
      <w:proofErr w:type="spellEnd"/>
      <w:r w:rsidRPr="00DA5FDE">
        <w:t>)</w:t>
      </w:r>
    </w:p>
    <w:p w14:paraId="70564F45" w14:textId="15575A71" w:rsidR="00C039E8" w:rsidRPr="00120FEF" w:rsidRDefault="00DA5FDE" w:rsidP="00C039E8">
      <w:pPr>
        <w:pStyle w:val="ListParagraph"/>
        <w:numPr>
          <w:ilvl w:val="1"/>
          <w:numId w:val="35"/>
        </w:numPr>
      </w:pPr>
      <w:r w:rsidRPr="00DA5FDE">
        <w:t xml:space="preserve">Include </w:t>
      </w:r>
      <w:r w:rsidRPr="00DA5FDE">
        <w:rPr>
          <w:b/>
          <w:bCs/>
        </w:rPr>
        <w:t>all messages</w:t>
      </w:r>
      <w:r w:rsidRPr="00DA5FDE">
        <w:t xml:space="preserve"> within each conversation</w:t>
      </w:r>
    </w:p>
    <w:p w14:paraId="5747447D" w14:textId="3FB726D9" w:rsidR="00120FEF" w:rsidRDefault="00120FEF" w:rsidP="00120FEF">
      <w:pPr>
        <w:pStyle w:val="ListParagraph"/>
        <w:numPr>
          <w:ilvl w:val="0"/>
          <w:numId w:val="35"/>
        </w:numPr>
      </w:pPr>
      <w:r>
        <w:rPr>
          <w:rStyle w:val="Strong"/>
        </w:rPr>
        <w:t>Data Fields</w:t>
      </w:r>
      <w:r>
        <w:t>:</w:t>
      </w:r>
    </w:p>
    <w:p w14:paraId="6D2BF2B8" w14:textId="21210352" w:rsidR="00120FEF" w:rsidRDefault="00DA5FDE" w:rsidP="00120FEF">
      <w:pPr>
        <w:pStyle w:val="ListParagraph"/>
        <w:numPr>
          <w:ilvl w:val="1"/>
          <w:numId w:val="35"/>
        </w:numPr>
      </w:pPr>
      <w:r>
        <w:t>Conversation</w:t>
      </w:r>
      <w:r w:rsidR="00120FEF">
        <w:t xml:space="preserve"> – </w:t>
      </w:r>
      <w:r>
        <w:rPr>
          <w:b/>
          <w:bCs/>
        </w:rPr>
        <w:t>Id, Title</w:t>
      </w:r>
      <w:r w:rsidR="00120FEF" w:rsidRPr="00DA5FDE">
        <w:rPr>
          <w:b/>
          <w:bCs/>
        </w:rPr>
        <w:t xml:space="preserve">, </w:t>
      </w:r>
      <w:proofErr w:type="spellStart"/>
      <w:r w:rsidRPr="00DA5FDE">
        <w:rPr>
          <w:b/>
          <w:bCs/>
        </w:rPr>
        <w:t>StartedAt</w:t>
      </w:r>
      <w:proofErr w:type="spellEnd"/>
    </w:p>
    <w:p w14:paraId="0E0FA336" w14:textId="5FA07377" w:rsidR="00120FEF" w:rsidRDefault="00DA5FDE" w:rsidP="00120FEF">
      <w:pPr>
        <w:pStyle w:val="ListParagraph"/>
        <w:numPr>
          <w:ilvl w:val="1"/>
          <w:numId w:val="35"/>
        </w:numPr>
      </w:pPr>
      <w:r>
        <w:t>Message</w:t>
      </w:r>
      <w:r w:rsidR="00120FEF">
        <w:t xml:space="preserve"> – </w:t>
      </w:r>
      <w:r w:rsidRPr="00DA5FDE">
        <w:rPr>
          <w:b/>
          <w:bCs/>
        </w:rPr>
        <w:t xml:space="preserve">Content, </w:t>
      </w:r>
      <w:proofErr w:type="spellStart"/>
      <w:r w:rsidRPr="00DA5FDE">
        <w:rPr>
          <w:b/>
          <w:bCs/>
        </w:rPr>
        <w:t>SentAt</w:t>
      </w:r>
      <w:proofErr w:type="spellEnd"/>
      <w:r w:rsidRPr="00DA5FDE">
        <w:rPr>
          <w:b/>
          <w:bCs/>
        </w:rPr>
        <w:t xml:space="preserve">, Status, </w:t>
      </w:r>
      <w:proofErr w:type="spellStart"/>
      <w:r w:rsidRPr="00DA5FDE">
        <w:rPr>
          <w:b/>
          <w:bCs/>
        </w:rPr>
        <w:t>SenderUsername</w:t>
      </w:r>
      <w:proofErr w:type="spellEnd"/>
    </w:p>
    <w:p w14:paraId="626958C0" w14:textId="5CC0BA28" w:rsidR="00120FEF" w:rsidRPr="00120FEF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3727BBB" w:rsidR="00120FEF" w:rsidRDefault="00DA5FDE" w:rsidP="00120FEF">
      <w:pPr>
        <w:pStyle w:val="ListParagraph"/>
        <w:numPr>
          <w:ilvl w:val="1"/>
          <w:numId w:val="35"/>
        </w:numPr>
      </w:pPr>
      <w:r w:rsidRPr="00DA5FDE">
        <w:rPr>
          <w:b/>
          <w:bCs/>
        </w:rPr>
        <w:t>Order</w:t>
      </w:r>
      <w:r w:rsidRPr="00DA5FDE">
        <w:t xml:space="preserve"> conversations </w:t>
      </w:r>
      <w:r w:rsidRPr="00DA5FDE">
        <w:rPr>
          <w:b/>
          <w:bCs/>
        </w:rPr>
        <w:t>by their start time</w:t>
      </w:r>
      <w:r w:rsidRPr="00DA5FDE">
        <w:t xml:space="preserve"> (</w:t>
      </w:r>
      <w:proofErr w:type="spellStart"/>
      <w:r w:rsidRPr="00DA5FDE">
        <w:t>StartedAt</w:t>
      </w:r>
      <w:proofErr w:type="spellEnd"/>
      <w:r w:rsidRPr="00DA5FDE">
        <w:t xml:space="preserve"> </w:t>
      </w:r>
      <w:r w:rsidRPr="00DA5FDE">
        <w:rPr>
          <w:b/>
          <w:bCs/>
        </w:rPr>
        <w:t>ascending</w:t>
      </w:r>
      <w:r w:rsidRPr="00DA5FDE">
        <w:t>)</w:t>
      </w:r>
    </w:p>
    <w:p w14:paraId="24701918" w14:textId="44788278" w:rsidR="00120FEF" w:rsidRPr="00E71437" w:rsidRDefault="00DA5FDE" w:rsidP="00DA5FDE">
      <w:pPr>
        <w:pStyle w:val="ListParagraph"/>
        <w:numPr>
          <w:ilvl w:val="1"/>
          <w:numId w:val="35"/>
        </w:numPr>
      </w:pPr>
      <w:r w:rsidRPr="00DA5FDE">
        <w:rPr>
          <w:b/>
          <w:bCs/>
        </w:rPr>
        <w:t>Order</w:t>
      </w:r>
      <w:r w:rsidRPr="00DA5FDE">
        <w:t xml:space="preserve"> messages within each conversation </w:t>
      </w:r>
      <w:r w:rsidRPr="00DA5FDE">
        <w:rPr>
          <w:b/>
          <w:bCs/>
        </w:rPr>
        <w:t xml:space="preserve">by </w:t>
      </w:r>
      <w:r>
        <w:rPr>
          <w:b/>
          <w:bCs/>
        </w:rPr>
        <w:t>sending time,</w:t>
      </w:r>
      <w:r w:rsidRPr="00DA5FDE">
        <w:rPr>
          <w:b/>
          <w:bCs/>
        </w:rPr>
        <w:t xml:space="preserve"> ascending</w:t>
      </w:r>
    </w:p>
    <w:p w14:paraId="4CEB8D32" w14:textId="34A717DC" w:rsidR="00E71437" w:rsidRDefault="00E71437" w:rsidP="00E71437">
      <w:pPr>
        <w:pStyle w:val="ListParagraph"/>
        <w:numPr>
          <w:ilvl w:val="0"/>
          <w:numId w:val="35"/>
        </w:numPr>
        <w:rPr>
          <w:b/>
          <w:bCs/>
        </w:rPr>
      </w:pPr>
      <w:proofErr w:type="spellStart"/>
      <w:r w:rsidRPr="00E71437">
        <w:rPr>
          <w:b/>
          <w:bCs/>
        </w:rPr>
        <w:t>DateTime</w:t>
      </w:r>
      <w:proofErr w:type="spellEnd"/>
      <w:r w:rsidRPr="00E71437">
        <w:rPr>
          <w:b/>
          <w:bCs/>
        </w:rPr>
        <w:t xml:space="preserve"> Format:</w:t>
      </w:r>
    </w:p>
    <w:p w14:paraId="4D595496" w14:textId="2A29112B" w:rsidR="00E71437" w:rsidRDefault="00E71437" w:rsidP="00E71437">
      <w:pPr>
        <w:pStyle w:val="ListParagraph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All date and time fields (</w:t>
      </w:r>
      <w:proofErr w:type="spellStart"/>
      <w:r w:rsidRPr="00E71437">
        <w:rPr>
          <w:rStyle w:val="CodeChar"/>
        </w:rPr>
        <w:t>StartedAt</w:t>
      </w:r>
      <w:proofErr w:type="spellEnd"/>
      <w:r w:rsidRPr="00E71437">
        <w:rPr>
          <w:b/>
          <w:bCs/>
        </w:rPr>
        <w:t xml:space="preserve"> </w:t>
      </w:r>
      <w:r w:rsidRPr="00E71437">
        <w:t>and</w:t>
      </w:r>
      <w:r w:rsidRPr="00E71437">
        <w:rPr>
          <w:b/>
          <w:bCs/>
        </w:rPr>
        <w:t xml:space="preserve"> </w:t>
      </w:r>
      <w:r w:rsidRPr="00E71437">
        <w:rPr>
          <w:rStyle w:val="CodeChar"/>
        </w:rPr>
        <w:t>SentAt</w:t>
      </w:r>
      <w:r w:rsidRPr="00E71437">
        <w:rPr>
          <w:b/>
          <w:bCs/>
        </w:rPr>
        <w:t xml:space="preserve">) </w:t>
      </w:r>
      <w:r w:rsidRPr="00E71437">
        <w:t>must be formatted as</w:t>
      </w:r>
      <w:r w:rsidRPr="00E71437">
        <w:rPr>
          <w:b/>
          <w:bCs/>
        </w:rPr>
        <w:t xml:space="preserve"> "</w:t>
      </w:r>
      <w:proofErr w:type="spellStart"/>
      <w:r w:rsidRPr="00E71437">
        <w:rPr>
          <w:rFonts w:ascii="Cascadia Mono" w:hAnsi="Cascadia Mono" w:cs="Cascadia Mono"/>
          <w:color w:val="A31515"/>
          <w:sz w:val="19"/>
          <w:szCs w:val="19"/>
        </w:rPr>
        <w:t>yyyy-MM-ddTHH:mm:ss</w:t>
      </w:r>
      <w:proofErr w:type="spellEnd"/>
      <w:r w:rsidRPr="00E71437">
        <w:rPr>
          <w:b/>
          <w:bCs/>
        </w:rPr>
        <w:t>"</w:t>
      </w:r>
    </w:p>
    <w:p w14:paraId="7F6E348C" w14:textId="6FF0089B" w:rsidR="00E71437" w:rsidRDefault="00E71437" w:rsidP="00E71437">
      <w:pPr>
        <w:pStyle w:val="ListParagraph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Example: "</w:t>
      </w:r>
      <w:r w:rsidRPr="00E71437">
        <w:rPr>
          <w:rFonts w:ascii="Cascadia Mono" w:hAnsi="Cascadia Mono" w:cs="Cascadia Mono"/>
          <w:color w:val="A31515"/>
          <w:sz w:val="19"/>
          <w:szCs w:val="19"/>
        </w:rPr>
        <w:t>2025-02-24T14:30:00</w:t>
      </w:r>
      <w:r w:rsidRPr="00E71437">
        <w:rPr>
          <w:b/>
          <w:bCs/>
        </w:rPr>
        <w:t>"</w:t>
      </w:r>
    </w:p>
    <w:p w14:paraId="4E26079A" w14:textId="2B7287C5" w:rsidR="00E71437" w:rsidRPr="00E71437" w:rsidRDefault="00E71437" w:rsidP="00E71437">
      <w:pPr>
        <w:pStyle w:val="ListParagraph"/>
        <w:numPr>
          <w:ilvl w:val="1"/>
          <w:numId w:val="35"/>
        </w:numPr>
        <w:rPr>
          <w:b/>
          <w:bCs/>
        </w:rPr>
      </w:pPr>
      <w:r w:rsidRPr="00E71437">
        <w:t>Ensure that</w:t>
      </w:r>
      <w:r w:rsidRPr="00E71437">
        <w:rPr>
          <w:b/>
          <w:bCs/>
        </w:rPr>
        <w:t xml:space="preserve"> </w:t>
      </w:r>
      <w:r w:rsidRPr="00E71437">
        <w:rPr>
          <w:rStyle w:val="CodeChar"/>
        </w:rPr>
        <w:t>CultureInfo.InvariantCulture</w:t>
      </w:r>
      <w:r w:rsidRPr="00E71437">
        <w:rPr>
          <w:b/>
          <w:bCs/>
        </w:rPr>
        <w:t xml:space="preserve"> </w:t>
      </w:r>
      <w:r w:rsidRPr="00E71437">
        <w:t>is used for correct serialization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67EFD469" w:rsidR="00273184" w:rsidRPr="000C40DF" w:rsidRDefault="00DA5FD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DA5FDE">
              <w:rPr>
                <w:rFonts w:ascii="Consolas" w:hAnsi="Consolas"/>
                <w:b/>
                <w:noProof/>
              </w:rPr>
              <w:t>ExportConversationsWithMessagesChronologically</w:t>
            </w:r>
            <w:r w:rsidR="00273184" w:rsidRPr="000C40DF">
              <w:rPr>
                <w:rFonts w:ascii="Consolas" w:hAnsi="Consolas"/>
                <w:b/>
                <w:noProof/>
              </w:rPr>
              <w:t>(</w:t>
            </w:r>
            <w:r>
              <w:rPr>
                <w:rFonts w:ascii="Consolas" w:hAnsi="Consolas"/>
                <w:b/>
                <w:noProof/>
              </w:rPr>
              <w:t>dbContext</w:t>
            </w:r>
            <w:r w:rsidR="00273184"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01D59985" w14:textId="77777777" w:rsidR="00826878" w:rsidRDefault="00C039E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</w:t>
            </w:r>
            <w:r w:rsidR="00826878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{</w:t>
            </w:r>
          </w:p>
          <w:p w14:paraId="7A6F40F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6,</w:t>
            </w:r>
          </w:p>
          <w:p w14:paraId="191CC9D6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Tit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Study Group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077C97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tar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E78D950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Message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[</w:t>
            </w:r>
          </w:p>
          <w:p w14:paraId="4D3587F0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19ACD82C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Hey ladies, let's focus on the upcoming exam topics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6EDC0D7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0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A0BBC1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0,</w:t>
            </w:r>
          </w:p>
          <w:p w14:paraId="6F3AA85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jane_do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85945C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53D7EA3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1D404B65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Yes! I was reviewing the lecture on algorithms, it’s tricky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4699234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1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BEA4BF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,</w:t>
            </w:r>
          </w:p>
          <w:p w14:paraId="6671AE14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ara_mille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23023A3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7BD3ED0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0C39AE1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Let’s break it down together. What part is confusing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BD976C3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1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0ADE3B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,</w:t>
            </w:r>
          </w:p>
          <w:p w14:paraId="2A05CB4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emily_whit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B536C6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0A72B76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6DF3801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I struggle with recursion. The call stack gets confusing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186456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2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07225AA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0,</w:t>
            </w:r>
          </w:p>
          <w:p w14:paraId="4BFCED1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olivia_taylo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41209A8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1AD5A4C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111E6D4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I can explain! Think of it like a nested to-do list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75355F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2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315093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,</w:t>
            </w:r>
          </w:p>
          <w:p w14:paraId="491071A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lastRenderedPageBreak/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jane_do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16E5F81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0F6BD9C3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378DB8E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That makes sense! Let’s go over an example step by step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2FC2095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3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2D7ACEB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,</w:t>
            </w:r>
          </w:p>
          <w:p w14:paraId="5B59337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ara_mille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08187F81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2EE0237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67BDA7D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Also, let’s make flashcards for key concepts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1DD60A9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3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54D2270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0,</w:t>
            </w:r>
          </w:p>
          <w:p w14:paraId="1D2F5C0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emily_whit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3CEB673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2DE48D6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3411F7D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 xml:space="preserve">"Good idea! I’ll prepare 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some on</w:t>
            </w:r>
            <w:proofErr w:type="gram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 xml:space="preserve"> data structures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305D04B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4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B8B8B24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1,</w:t>
            </w:r>
          </w:p>
          <w:p w14:paraId="3365E50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olivia_taylo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67102E9C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,</w:t>
            </w:r>
          </w:p>
          <w:p w14:paraId="72D8F42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{</w:t>
            </w:r>
          </w:p>
          <w:p w14:paraId="081C7CE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Cont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Awesome! Let’s quiz each other in an hour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47F15F72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t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14:45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11E77FF8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2,</w:t>
            </w:r>
          </w:p>
          <w:p w14:paraId="7925019E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ender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jane_do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</w:p>
          <w:p w14:paraId="1BBBF0E7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  }</w:t>
            </w:r>
          </w:p>
          <w:p w14:paraId="141593F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]</w:t>
            </w:r>
          </w:p>
          <w:p w14:paraId="1ADAB14B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},</w:t>
            </w:r>
          </w:p>
          <w:p w14:paraId="52D04B0F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{</w:t>
            </w:r>
          </w:p>
          <w:p w14:paraId="1BDC5CD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5,</w:t>
            </w:r>
          </w:p>
          <w:p w14:paraId="6FE338AA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Tit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BackUp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 xml:space="preserve"> Group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7B01BC4D" w14:textId="77777777" w:rsidR="0082687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StartedA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</w:rPr>
              <w:t>"2024-08-10T20:11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,</w:t>
            </w:r>
          </w:p>
          <w:p w14:paraId="673E8709" w14:textId="0CA1E191" w:rsidR="00C039E8" w:rsidRDefault="00826878" w:rsidP="0082687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"Message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: [</w:t>
            </w:r>
            <w:r w:rsidR="00C039E8"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066025A2" w14:textId="09EB62CA" w:rsidR="00940FD0" w:rsidRPr="009C06BC" w:rsidRDefault="00940FD0" w:rsidP="00940FD0">
      <w:pPr>
        <w:pStyle w:val="Heading2"/>
        <w:numPr>
          <w:ilvl w:val="0"/>
          <w:numId w:val="6"/>
        </w:numPr>
      </w:pPr>
      <w:r>
        <w:t>Prepare the Solution File Archive</w:t>
      </w:r>
    </w:p>
    <w:p w14:paraId="3E05FA4D" w14:textId="77777777" w:rsidR="00940FD0" w:rsidRDefault="00940FD0" w:rsidP="00273184"/>
    <w:p w14:paraId="501A7777" w14:textId="4B525AF9" w:rsidR="00F05370" w:rsidRPr="00273184" w:rsidRDefault="00940FD0" w:rsidP="00273184">
      <w:r w:rsidRPr="00940FD0">
        <w:rPr>
          <w:noProof/>
        </w:rPr>
        <w:drawing>
          <wp:inline distT="0" distB="0" distL="0" distR="0" wp14:anchorId="3178DBFF" wp14:editId="4EFD182B">
            <wp:extent cx="2595324" cy="2978150"/>
            <wp:effectExtent l="152400" t="152400" r="357505" b="355600"/>
            <wp:docPr id="20451278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127895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18488" cy="30047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1A404" w14:textId="77777777" w:rsidR="00D52BA1" w:rsidRDefault="00D52BA1" w:rsidP="008068A2">
      <w:pPr>
        <w:spacing w:after="0" w:line="240" w:lineRule="auto"/>
      </w:pPr>
      <w:r>
        <w:separator/>
      </w:r>
    </w:p>
  </w:endnote>
  <w:endnote w:type="continuationSeparator" w:id="0">
    <w:p w14:paraId="658B017D" w14:textId="77777777" w:rsidR="00D52BA1" w:rsidRDefault="00D52B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1ACD2" w14:textId="77777777" w:rsidR="00D52BA1" w:rsidRDefault="00D52BA1" w:rsidP="008068A2">
      <w:pPr>
        <w:spacing w:after="0" w:line="240" w:lineRule="auto"/>
      </w:pPr>
      <w:r>
        <w:separator/>
      </w:r>
    </w:p>
  </w:footnote>
  <w:footnote w:type="continuationSeparator" w:id="0">
    <w:p w14:paraId="5624AF46" w14:textId="77777777" w:rsidR="00D52BA1" w:rsidRDefault="00D52B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1543E64"/>
    <w:multiLevelType w:val="hybridMultilevel"/>
    <w:tmpl w:val="9C062B74"/>
    <w:lvl w:ilvl="0" w:tplc="04090003">
      <w:start w:val="1"/>
      <w:numFmt w:val="bullet"/>
      <w:lvlText w:val="o"/>
      <w:lvlJc w:val="left"/>
      <w:pPr>
        <w:ind w:left="23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37811"/>
    <w:multiLevelType w:val="hybridMultilevel"/>
    <w:tmpl w:val="4C24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D3419"/>
    <w:multiLevelType w:val="hybridMultilevel"/>
    <w:tmpl w:val="FB4AF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F275BF0"/>
    <w:multiLevelType w:val="hybridMultilevel"/>
    <w:tmpl w:val="DFF0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6"/>
  </w:num>
  <w:num w:numId="2" w16cid:durableId="221840273">
    <w:abstractNumId w:val="13"/>
  </w:num>
  <w:num w:numId="3" w16cid:durableId="91711659">
    <w:abstractNumId w:val="21"/>
  </w:num>
  <w:num w:numId="4" w16cid:durableId="113644862">
    <w:abstractNumId w:val="1"/>
  </w:num>
  <w:num w:numId="5" w16cid:durableId="1929343343">
    <w:abstractNumId w:val="14"/>
  </w:num>
  <w:num w:numId="6" w16cid:durableId="155074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9"/>
  </w:num>
  <w:num w:numId="8" w16cid:durableId="1240867052">
    <w:abstractNumId w:val="28"/>
  </w:num>
  <w:num w:numId="9" w16cid:durableId="1270357094">
    <w:abstractNumId w:val="12"/>
  </w:num>
  <w:num w:numId="10" w16cid:durableId="508063840">
    <w:abstractNumId w:val="3"/>
  </w:num>
  <w:num w:numId="11" w16cid:durableId="1968970088">
    <w:abstractNumId w:val="27"/>
  </w:num>
  <w:num w:numId="12" w16cid:durableId="1999651721">
    <w:abstractNumId w:val="20"/>
  </w:num>
  <w:num w:numId="13" w16cid:durableId="673533332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11"/>
  </w:num>
  <w:num w:numId="16" w16cid:durableId="1330986794">
    <w:abstractNumId w:val="0"/>
  </w:num>
  <w:num w:numId="17" w16cid:durableId="1343817566">
    <w:abstractNumId w:val="26"/>
  </w:num>
  <w:num w:numId="18" w16cid:durableId="881476849">
    <w:abstractNumId w:val="23"/>
  </w:num>
  <w:num w:numId="19" w16cid:durableId="1552763196">
    <w:abstractNumId w:val="19"/>
  </w:num>
  <w:num w:numId="20" w16cid:durableId="1786196697">
    <w:abstractNumId w:val="22"/>
  </w:num>
  <w:num w:numId="21" w16cid:durableId="1314793988">
    <w:abstractNumId w:val="17"/>
  </w:num>
  <w:num w:numId="22" w16cid:durableId="669023857">
    <w:abstractNumId w:val="30"/>
  </w:num>
  <w:num w:numId="23" w16cid:durableId="487750898">
    <w:abstractNumId w:val="16"/>
  </w:num>
  <w:num w:numId="24" w16cid:durableId="1122964909">
    <w:abstractNumId w:val="32"/>
  </w:num>
  <w:num w:numId="25" w16cid:durableId="46540493">
    <w:abstractNumId w:val="5"/>
  </w:num>
  <w:num w:numId="26" w16cid:durableId="360399543">
    <w:abstractNumId w:val="24"/>
  </w:num>
  <w:num w:numId="27" w16cid:durableId="839348367">
    <w:abstractNumId w:val="8"/>
  </w:num>
  <w:num w:numId="28" w16cid:durableId="1403676747">
    <w:abstractNumId w:val="18"/>
  </w:num>
  <w:num w:numId="29" w16cid:durableId="1054740153">
    <w:abstractNumId w:val="25"/>
  </w:num>
  <w:num w:numId="30" w16cid:durableId="2029485870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9"/>
  </w:num>
  <w:num w:numId="32" w16cid:durableId="419180172">
    <w:abstractNumId w:val="31"/>
  </w:num>
  <w:num w:numId="33" w16cid:durableId="76633572">
    <w:abstractNumId w:val="21"/>
  </w:num>
  <w:num w:numId="34" w16cid:durableId="63727947">
    <w:abstractNumId w:val="4"/>
  </w:num>
  <w:num w:numId="35" w16cid:durableId="413092278">
    <w:abstractNumId w:val="7"/>
  </w:num>
  <w:num w:numId="36" w16cid:durableId="2079090031">
    <w:abstractNumId w:val="10"/>
  </w:num>
  <w:num w:numId="37" w16cid:durableId="588152338">
    <w:abstractNumId w:val="15"/>
  </w:num>
  <w:num w:numId="38" w16cid:durableId="12031296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5D2"/>
    <w:rsid w:val="00004AD2"/>
    <w:rsid w:val="00004CBF"/>
    <w:rsid w:val="00006B14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3ACA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AAB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AFB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7F9"/>
    <w:rsid w:val="00113B9B"/>
    <w:rsid w:val="00114A0D"/>
    <w:rsid w:val="00115F3B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6D79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5C73"/>
    <w:rsid w:val="00136C5E"/>
    <w:rsid w:val="00137093"/>
    <w:rsid w:val="00137212"/>
    <w:rsid w:val="001403D3"/>
    <w:rsid w:val="0014067C"/>
    <w:rsid w:val="0014091D"/>
    <w:rsid w:val="00140A7D"/>
    <w:rsid w:val="00140ACE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58F"/>
    <w:rsid w:val="00183A2C"/>
    <w:rsid w:val="00185AEE"/>
    <w:rsid w:val="0018644C"/>
    <w:rsid w:val="00190928"/>
    <w:rsid w:val="0019107D"/>
    <w:rsid w:val="00191D58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375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1671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17C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52B3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982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6F51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1357"/>
    <w:rsid w:val="002C2B5E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6C5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2EAC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BF8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5A45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5E3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15B6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4F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3BB2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6501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6C75"/>
    <w:rsid w:val="00586F36"/>
    <w:rsid w:val="005870D5"/>
    <w:rsid w:val="0058723E"/>
    <w:rsid w:val="00590131"/>
    <w:rsid w:val="00590690"/>
    <w:rsid w:val="00594437"/>
    <w:rsid w:val="0059610F"/>
    <w:rsid w:val="00596357"/>
    <w:rsid w:val="00596E2C"/>
    <w:rsid w:val="00597884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470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0AE0"/>
    <w:rsid w:val="00651218"/>
    <w:rsid w:val="00651D7D"/>
    <w:rsid w:val="00653DC7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9B5"/>
    <w:rsid w:val="00672D0B"/>
    <w:rsid w:val="006731BA"/>
    <w:rsid w:val="00673B36"/>
    <w:rsid w:val="006745A0"/>
    <w:rsid w:val="00675214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0767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CB5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4EF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3C05"/>
    <w:rsid w:val="00764488"/>
    <w:rsid w:val="00765CDC"/>
    <w:rsid w:val="00766A60"/>
    <w:rsid w:val="007674A7"/>
    <w:rsid w:val="00767554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97E4B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290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107"/>
    <w:rsid w:val="007F27AA"/>
    <w:rsid w:val="007F2953"/>
    <w:rsid w:val="007F2AB1"/>
    <w:rsid w:val="007F52BA"/>
    <w:rsid w:val="007F5429"/>
    <w:rsid w:val="007F6061"/>
    <w:rsid w:val="007F61A0"/>
    <w:rsid w:val="007F696D"/>
    <w:rsid w:val="007F77F4"/>
    <w:rsid w:val="007F7885"/>
    <w:rsid w:val="007F7AB5"/>
    <w:rsid w:val="007F7AC4"/>
    <w:rsid w:val="00800B59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6878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6E2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2FB3"/>
    <w:rsid w:val="00853108"/>
    <w:rsid w:val="008537FB"/>
    <w:rsid w:val="008547D3"/>
    <w:rsid w:val="008563A0"/>
    <w:rsid w:val="00856547"/>
    <w:rsid w:val="00856A12"/>
    <w:rsid w:val="00856FD3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15D"/>
    <w:rsid w:val="00896330"/>
    <w:rsid w:val="00896D05"/>
    <w:rsid w:val="008A04AE"/>
    <w:rsid w:val="008A1EE5"/>
    <w:rsid w:val="008A2890"/>
    <w:rsid w:val="008A4855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2FC9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1FAB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3CA6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0FD0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C06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5994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5975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900"/>
    <w:rsid w:val="00A33B74"/>
    <w:rsid w:val="00A341F1"/>
    <w:rsid w:val="00A3478E"/>
    <w:rsid w:val="00A350DD"/>
    <w:rsid w:val="00A360FB"/>
    <w:rsid w:val="00A361AD"/>
    <w:rsid w:val="00A366FE"/>
    <w:rsid w:val="00A3693D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1EB0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1AD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2B9D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0C6A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082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4143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3FC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3502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98F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22F"/>
    <w:rsid w:val="00D51529"/>
    <w:rsid w:val="00D52350"/>
    <w:rsid w:val="00D524A6"/>
    <w:rsid w:val="00D52AC8"/>
    <w:rsid w:val="00D52BA1"/>
    <w:rsid w:val="00D52E42"/>
    <w:rsid w:val="00D530F3"/>
    <w:rsid w:val="00D543A9"/>
    <w:rsid w:val="00D551AB"/>
    <w:rsid w:val="00D55609"/>
    <w:rsid w:val="00D57153"/>
    <w:rsid w:val="00D61350"/>
    <w:rsid w:val="00D617A1"/>
    <w:rsid w:val="00D61C6F"/>
    <w:rsid w:val="00D62C24"/>
    <w:rsid w:val="00D636DF"/>
    <w:rsid w:val="00D63763"/>
    <w:rsid w:val="00D63DFD"/>
    <w:rsid w:val="00D64A50"/>
    <w:rsid w:val="00D67462"/>
    <w:rsid w:val="00D67C0E"/>
    <w:rsid w:val="00D70F80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3445"/>
    <w:rsid w:val="00DA4838"/>
    <w:rsid w:val="00DA48A5"/>
    <w:rsid w:val="00DA4F05"/>
    <w:rsid w:val="00DA5762"/>
    <w:rsid w:val="00DA5FDE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291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5C0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437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037F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054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0D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2BE9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32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3DA1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0F4B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3D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6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D3A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842/entity-framework-core-february-202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5484/Entity-Framework-Core-Regular-Exam-30-March-202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5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86</TotalTime>
  <Pages>9</Pages>
  <Words>1894</Words>
  <Characters>12703</Characters>
  <Application>Microsoft Office Word</Application>
  <DocSecurity>0</DocSecurity>
  <Lines>383</Lines>
  <Paragraphs>3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60</cp:revision>
  <cp:lastPrinted>2015-10-26T22:35:00Z</cp:lastPrinted>
  <dcterms:created xsi:type="dcterms:W3CDTF">2022-10-02T19:26:00Z</dcterms:created>
  <dcterms:modified xsi:type="dcterms:W3CDTF">2025-03-24T10:43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